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E61B48" w14:textId="77777777" w:rsidR="000F2D6D" w:rsidRPr="00893384" w:rsidRDefault="000F2D6D" w:rsidP="000F2D6D">
      <w:pPr>
        <w:pStyle w:val="NoSpacing"/>
        <w:spacing w:before="48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3862CFB5" wp14:editId="41C7166A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950283565" name="Obraz 3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3384"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58B1661B" w14:textId="77777777" w:rsidR="000F2D6D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Wydział Nauk Ścisłych i Technicznych</w:t>
      </w:r>
    </w:p>
    <w:p w14:paraId="170D2CFD" w14:textId="2794F3AA" w:rsidR="00566BD2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416D7FA5" w14:textId="4D9FA429" w:rsidR="003D766C" w:rsidRPr="00893384" w:rsidRDefault="002449B5" w:rsidP="00CF7B2A">
      <w:pPr>
        <w:pStyle w:val="NoSpacing"/>
        <w:spacing w:before="168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Dawid Olko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i Piotr Smoła</w:t>
      </w:r>
    </w:p>
    <w:p w14:paraId="10BF9E5D" w14:textId="29F63ACE" w:rsidR="002A09AD" w:rsidRPr="00893384" w:rsidRDefault="002A09AD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 xml:space="preserve">Nr albumu studenta </w:t>
      </w:r>
      <w:r w:rsidR="002449B5" w:rsidRPr="00893384">
        <w:rPr>
          <w:rFonts w:ascii="Times New Roman" w:hAnsi="Times New Roman" w:cs="Times New Roman"/>
          <w:b/>
          <w:sz w:val="24"/>
          <w:szCs w:val="24"/>
        </w:rPr>
        <w:t>do125148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ps1251</w:t>
      </w:r>
      <w:r w:rsidR="002B2D8A">
        <w:rPr>
          <w:rFonts w:ascii="Times New Roman" w:hAnsi="Times New Roman" w:cs="Times New Roman"/>
          <w:b/>
          <w:sz w:val="24"/>
          <w:szCs w:val="24"/>
        </w:rPr>
        <w:t>6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>2</w:t>
      </w:r>
    </w:p>
    <w:p w14:paraId="0FF1C051" w14:textId="088D1CAD" w:rsidR="002449B5" w:rsidRPr="00893384" w:rsidRDefault="00893384" w:rsidP="002449B5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plikacja sklepu internetowego Vue.js + </w:t>
      </w:r>
      <w:proofErr w:type="spellStart"/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Firebase</w:t>
      </w:r>
      <w:proofErr w:type="spellEnd"/>
    </w:p>
    <w:p w14:paraId="025EE855" w14:textId="529D77C9" w:rsidR="003D766C" w:rsidRPr="00893384" w:rsidRDefault="002A09AD" w:rsidP="00CF7B2A">
      <w:pPr>
        <w:pStyle w:val="NoSpacing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Praca projektowa z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nierelacyjnych baz danych</w:t>
      </w:r>
    </w:p>
    <w:p w14:paraId="70D650B0" w14:textId="456D91CA" w:rsidR="00566BD2" w:rsidRPr="00893384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 xml:space="preserve">Prowadzący: </w:t>
      </w:r>
      <w:r w:rsidR="00893384" w:rsidRPr="00893384">
        <w:rPr>
          <w:rFonts w:cs="Times New Roman"/>
          <w:sz w:val="24"/>
          <w:szCs w:val="24"/>
        </w:rPr>
        <w:t>dr. Bober</w:t>
      </w:r>
    </w:p>
    <w:p w14:paraId="2ACC938D" w14:textId="185488C4" w:rsidR="00566BD2" w:rsidRPr="00893384" w:rsidRDefault="00566BD2" w:rsidP="008362A5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>Rzeszów</w:t>
      </w:r>
      <w:r w:rsidR="00EB27C9" w:rsidRPr="00893384">
        <w:rPr>
          <w:rFonts w:cs="Times New Roman"/>
          <w:sz w:val="24"/>
          <w:szCs w:val="24"/>
        </w:rPr>
        <w:t xml:space="preserve"> </w:t>
      </w:r>
      <w:r w:rsidR="00246497" w:rsidRPr="00893384">
        <w:rPr>
          <w:rFonts w:cs="Times New Roman"/>
          <w:sz w:val="24"/>
          <w:szCs w:val="24"/>
        </w:rPr>
        <w:t>r. a</w:t>
      </w:r>
      <w:r w:rsidR="00EB27C9" w:rsidRPr="00893384">
        <w:rPr>
          <w:rFonts w:cs="Times New Roman"/>
          <w:sz w:val="24"/>
          <w:szCs w:val="24"/>
        </w:rPr>
        <w:t>.</w:t>
      </w:r>
      <w:r w:rsidRPr="00893384">
        <w:rPr>
          <w:rFonts w:cs="Times New Roman"/>
          <w:sz w:val="24"/>
          <w:szCs w:val="24"/>
        </w:rPr>
        <w:t xml:space="preserve"> </w:t>
      </w:r>
      <w:r w:rsidR="002A09AD" w:rsidRPr="00893384">
        <w:rPr>
          <w:rFonts w:cs="Times New Roman"/>
          <w:sz w:val="24"/>
          <w:szCs w:val="24"/>
        </w:rPr>
        <w:t>2</w:t>
      </w:r>
      <w:r w:rsidR="000B6FC1" w:rsidRPr="00893384">
        <w:rPr>
          <w:rFonts w:cs="Times New Roman"/>
          <w:sz w:val="24"/>
          <w:szCs w:val="24"/>
        </w:rPr>
        <w:t>02</w:t>
      </w:r>
      <w:r w:rsidR="002449B5" w:rsidRPr="00893384">
        <w:rPr>
          <w:rFonts w:cs="Times New Roman"/>
          <w:sz w:val="24"/>
          <w:szCs w:val="24"/>
        </w:rPr>
        <w:t>4/2025</w:t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893384" w:rsidRDefault="00B461FB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893384">
            <w:rPr>
              <w:rFonts w:ascii="Times New Roman" w:hAnsi="Times New Roman" w:cs="Times New Roman"/>
              <w:color w:val="auto"/>
            </w:rPr>
            <w:t>Spis treści</w:t>
          </w:r>
        </w:p>
        <w:p w14:paraId="5FE466F1" w14:textId="30DA8A1D" w:rsidR="001A01EB" w:rsidRDefault="00B461F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r w:rsidRPr="00893384">
            <w:rPr>
              <w:rFonts w:cs="Times New Roman"/>
            </w:rPr>
            <w:fldChar w:fldCharType="begin"/>
          </w:r>
          <w:r w:rsidRPr="00893384">
            <w:rPr>
              <w:rFonts w:cs="Times New Roman"/>
            </w:rPr>
            <w:instrText xml:space="preserve"> TOC \o "1-3" \h \z \u </w:instrText>
          </w:r>
          <w:r w:rsidRPr="00893384">
            <w:rPr>
              <w:rFonts w:cs="Times New Roman"/>
            </w:rPr>
            <w:fldChar w:fldCharType="separate"/>
          </w:r>
          <w:hyperlink w:anchor="_Toc192701342" w:history="1">
            <w:r w:rsidR="001A01EB" w:rsidRPr="00A07F7E">
              <w:rPr>
                <w:rStyle w:val="Hyperlink"/>
                <w:rFonts w:cs="Times New Roman"/>
                <w:b/>
                <w:bCs/>
                <w:noProof/>
              </w:rPr>
              <w:t>1.</w:t>
            </w:r>
            <w:r w:rsidR="001A01EB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="001A01EB" w:rsidRPr="00A07F7E">
              <w:rPr>
                <w:rStyle w:val="Hyperlink"/>
                <w:rFonts w:cs="Times New Roman"/>
                <w:b/>
                <w:bCs/>
                <w:noProof/>
              </w:rPr>
              <w:t>Wprowadzenie</w:t>
            </w:r>
            <w:r w:rsidR="001A01EB">
              <w:rPr>
                <w:noProof/>
                <w:webHidden/>
              </w:rPr>
              <w:tab/>
            </w:r>
            <w:r w:rsidR="001A01EB">
              <w:rPr>
                <w:noProof/>
                <w:webHidden/>
              </w:rPr>
              <w:fldChar w:fldCharType="begin"/>
            </w:r>
            <w:r w:rsidR="001A01EB">
              <w:rPr>
                <w:noProof/>
                <w:webHidden/>
              </w:rPr>
              <w:instrText xml:space="preserve"> PAGEREF _Toc192701342 \h </w:instrText>
            </w:r>
            <w:r w:rsidR="001A01EB">
              <w:rPr>
                <w:noProof/>
                <w:webHidden/>
              </w:rPr>
            </w:r>
            <w:r w:rsidR="001A01EB"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3</w:t>
            </w:r>
            <w:r w:rsidR="001A01EB">
              <w:rPr>
                <w:noProof/>
                <w:webHidden/>
              </w:rPr>
              <w:fldChar w:fldCharType="end"/>
            </w:r>
          </w:hyperlink>
        </w:p>
        <w:p w14:paraId="584E22E9" w14:textId="2FC842B5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3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Przegląd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E3A6E" w14:textId="011F30B5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4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Struktura i Architektur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47C7A" w14:textId="19870337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5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1 Ogólna Architek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85173" w14:textId="01F35B0A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6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2 Struktura Katalog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98FA8" w14:textId="212CC7F0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7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3 Warstwa Fronten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8E2A4" w14:textId="48EF8EC2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8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4 Warstwa Bazy Danych (Firebase Firesto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B99C6" w14:textId="43D53445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49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Integracja z Fi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725DC" w14:textId="5B298712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0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1 Konfiguracja i Inicjali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4361A" w14:textId="358FA1BC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1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2 Operacje na Kolekcjach Fi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C3A5F" w14:textId="47D2D820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2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3 Reguły Bezpieczeństwa i Autory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80775" w14:textId="46D51B36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3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Interfejs Użytkownika (GU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2EF25" w14:textId="239BE75E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4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1 Widok Strony Głównej (Ho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D178A" w14:textId="5B187134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5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2 Szczegóły Produktu (Product Detai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CCC58" w14:textId="629864DD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6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3 Widok Koszyka (Ca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82330" w14:textId="563A2BD9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7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4 Panel Użytkownika (User Pan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AAC67" w14:textId="6FF24D4F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8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5 Panel Administratora (Admin Pan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4953A" w14:textId="5E8F1CF9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59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5.6 Stopka (Foot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B98B" w14:textId="3B22F5ED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0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Instalacja i Konfigu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403C8" w14:textId="2F9C691D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1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1 Wymagania Wstęp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1D3EA" w14:textId="2EEBFD21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2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2 Klonowanie Repozytor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BA40E" w14:textId="64A20B2F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3" w:history="1">
            <w:r w:rsidRPr="00A07F7E">
              <w:rPr>
                <w:rStyle w:val="Hyperlink"/>
                <w:rFonts w:cs="Times New Roman"/>
                <w:noProof/>
                <w:lang w:val="en-PL"/>
              </w:rPr>
              <w:t>6.3 Instalacja Zależ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18414" w14:textId="412AE7B4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4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4 Konfiguracja Fi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4C8AF" w14:textId="126D0B5C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5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5 Konfiguracja Kolekcji w Fi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3BE1D" w14:textId="0F3820A3" w:rsidR="001A01EB" w:rsidRDefault="001A01EB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6" w:history="1">
            <w:r w:rsidRPr="00A07F7E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6 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11E87" w14:textId="3CECD9C9" w:rsidR="001A01EB" w:rsidRDefault="001A01E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701367" w:history="1">
            <w:r w:rsidRPr="00A07F7E">
              <w:rPr>
                <w:rStyle w:val="Hyperlink"/>
                <w:rFonts w:cs="Times New Roman"/>
                <w:b/>
                <w:bCs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A07F7E">
              <w:rPr>
                <w:rStyle w:val="Hyperlink"/>
                <w:rFonts w:cs="Times New Roman"/>
                <w:b/>
                <w:bCs/>
                <w:noProof/>
              </w:rPr>
              <w:t>Podsumowanie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01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696A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CB7AF" w14:textId="0BBCD92B" w:rsidR="00566BD2" w:rsidRPr="00893384" w:rsidRDefault="00B461FB" w:rsidP="008362A5">
          <w:pPr>
            <w:rPr>
              <w:rFonts w:cs="Times New Roman"/>
            </w:rPr>
          </w:pPr>
          <w:r w:rsidRPr="00893384">
            <w:rPr>
              <w:rFonts w:cs="Times New Roman"/>
            </w:rPr>
            <w:fldChar w:fldCharType="end"/>
          </w:r>
        </w:p>
      </w:sdtContent>
    </w:sdt>
    <w:p w14:paraId="447B3463" w14:textId="3491A731" w:rsidR="00EC73B3" w:rsidRDefault="008362A5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Toc148336790"/>
      <w:r w:rsidRPr="00893384">
        <w:rPr>
          <w:rFonts w:ascii="Times New Roman" w:hAnsi="Times New Roman" w:cs="Times New Roman"/>
        </w:rPr>
        <w:br w:type="column"/>
      </w:r>
      <w:bookmarkStart w:id="1" w:name="_Toc192701342"/>
      <w:bookmarkEnd w:id="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Wprowadzenie</w:t>
      </w:r>
      <w:bookmarkEnd w:id="1"/>
    </w:p>
    <w:p w14:paraId="5FC90A7A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 xml:space="preserve">Projekt </w:t>
      </w:r>
      <w:r w:rsidRPr="00175BF2">
        <w:rPr>
          <w:b/>
          <w:bCs/>
          <w:sz w:val="24"/>
          <w:szCs w:val="24"/>
          <w:lang w:val="en-PL"/>
        </w:rPr>
        <w:t>Shop-Vue-Firestore-Demo</w:t>
      </w:r>
      <w:r w:rsidRPr="00175BF2">
        <w:rPr>
          <w:sz w:val="24"/>
          <w:szCs w:val="24"/>
          <w:lang w:val="en-PL"/>
        </w:rPr>
        <w:t xml:space="preserve"> został stworzony w ramach przedmiotu baz nierelacyjnych. Celem projektu było zastosowanie dokumentowego modelu danych, wykorzystując Firebase Firestore jako główny system przechowywania informacji. Do budowy interfejsu użytkownika wybrano </w:t>
      </w:r>
      <w:r w:rsidRPr="00175BF2">
        <w:rPr>
          <w:b/>
          <w:bCs/>
          <w:sz w:val="24"/>
          <w:szCs w:val="24"/>
          <w:lang w:val="en-PL"/>
        </w:rPr>
        <w:t>Vue 3</w:t>
      </w:r>
      <w:r w:rsidRPr="00175BF2">
        <w:rPr>
          <w:sz w:val="24"/>
          <w:szCs w:val="24"/>
          <w:lang w:val="en-PL"/>
        </w:rPr>
        <w:t>, co umożliwiło stworzenie nowoczesnego, responsywnego i przyjaznego użytkownikowi frontendu.</w:t>
      </w:r>
    </w:p>
    <w:p w14:paraId="3EA3D432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W ramach projektu zrealizowano sklep internetowy, który obejmuje pełen zakres funkcji e-commerce, takich jak:</w:t>
      </w:r>
    </w:p>
    <w:p w14:paraId="2E104EE4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Zarządzanie produktami</w:t>
      </w:r>
      <w:r w:rsidRPr="00175BF2">
        <w:rPr>
          <w:sz w:val="24"/>
          <w:szCs w:val="24"/>
          <w:lang w:val="en-PL"/>
        </w:rPr>
        <w:t>:</w:t>
      </w:r>
    </w:p>
    <w:p w14:paraId="42AF5AAB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Administrator może dodawać, edytować i usuwać produkty.</w:t>
      </w:r>
    </w:p>
    <w:p w14:paraId="5C3623CB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dukty są przechowywane jako dokumenty w kolekcji Firestore, co pozwala na elastyczne zarządzanie danymi oraz skalowalność rozwiązania.</w:t>
      </w:r>
    </w:p>
    <w:p w14:paraId="2407FC23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Obsługa koszyka i procesu zakupowego</w:t>
      </w:r>
      <w:r w:rsidRPr="00175BF2">
        <w:rPr>
          <w:sz w:val="24"/>
          <w:szCs w:val="24"/>
          <w:lang w:val="en-PL"/>
        </w:rPr>
        <w:t>:</w:t>
      </w:r>
    </w:p>
    <w:p w14:paraId="616098F0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Użytkownicy (zarówno zalogowani, jak i goście) mogą dodawać produkty do koszyka.</w:t>
      </w:r>
    </w:p>
    <w:p w14:paraId="51D8214D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ces zakupu obejmuje wprowadzenie danych wysyłki, faktury i płatności, a wszystkie informacje są przechowywane w Firestore.</w:t>
      </w:r>
    </w:p>
    <w:p w14:paraId="6B827950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e użytkownika i administratora</w:t>
      </w:r>
      <w:r w:rsidRPr="00175BF2">
        <w:rPr>
          <w:sz w:val="24"/>
          <w:szCs w:val="24"/>
          <w:lang w:val="en-PL"/>
        </w:rPr>
        <w:t>:</w:t>
      </w:r>
    </w:p>
    <w:p w14:paraId="0774D2F3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użytkownika</w:t>
      </w:r>
      <w:r w:rsidRPr="00175BF2">
        <w:rPr>
          <w:sz w:val="24"/>
          <w:szCs w:val="24"/>
          <w:lang w:val="en-PL"/>
        </w:rPr>
        <w:t>: Umożliwia przegląd zakupionych produktów pogrupowanych według daty zakupu oraz wyświetlanie szczegółów wysyłki.</w:t>
      </w:r>
    </w:p>
    <w:p w14:paraId="27CD6283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administratora</w:t>
      </w:r>
      <w:r w:rsidRPr="00175BF2">
        <w:rPr>
          <w:sz w:val="24"/>
          <w:szCs w:val="24"/>
          <w:lang w:val="en-PL"/>
        </w:rPr>
        <w:t>: Obejmuje narzędzia do zarządzania produktami (w tym paginację, edycję i usuwanie) oraz przeglądanie wiadomości kontaktowych przesłanych przez formularz.</w:t>
      </w:r>
    </w:p>
    <w:p w14:paraId="0D48F1D7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Newsletter i formularz kontaktowy</w:t>
      </w:r>
      <w:r w:rsidRPr="00175BF2">
        <w:rPr>
          <w:sz w:val="24"/>
          <w:szCs w:val="24"/>
          <w:lang w:val="en-PL"/>
        </w:rPr>
        <w:t>:</w:t>
      </w:r>
    </w:p>
    <w:p w14:paraId="42728C10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W stopce znajdują się formularze umożliwiające subskrypcję newslettera oraz wysyłanie wiadomości kontaktowych.</w:t>
      </w:r>
    </w:p>
    <w:p w14:paraId="3F741C2D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Dane te są zapisywane w dedykowanych kolekcjach Firestore, co umożliwia ich dalszą analizę i obsługę.</w:t>
      </w:r>
    </w:p>
    <w:p w14:paraId="6469C66F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Front-end projektu został oparty na gotowym szablonie z W3Schools, co zapewnia estetyczny wygląd i pełną responsywność aplikacji.</w:t>
      </w:r>
    </w:p>
    <w:p w14:paraId="48EE733B" w14:textId="061D91C1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Shop-Vue-Firestore-Demo</w:t>
      </w:r>
      <w:r w:rsidRPr="00175BF2">
        <w:rPr>
          <w:sz w:val="24"/>
          <w:szCs w:val="24"/>
          <w:lang w:val="en-PL"/>
        </w:rPr>
        <w:t xml:space="preserve"> to kompleksowy projekt sklepu internetowego, który demonstruje zastosowanie dokumentowego modelu danych w Firebase Firestore oraz nowoczesnych technologii webowych, takich jak Vue 3. Projekt stanowi doskonały przykład praktycznego wykorzystania baz nierelacyjnych w budowie skalowalnych aplikacji e-commerce.</w:t>
      </w:r>
    </w:p>
    <w:p w14:paraId="6E202BE2" w14:textId="77777777" w:rsidR="00175BF2" w:rsidRPr="00175BF2" w:rsidRDefault="00175BF2" w:rsidP="00175BF2">
      <w:pPr>
        <w:rPr>
          <w:lang w:val="en-PL"/>
        </w:rPr>
      </w:pPr>
    </w:p>
    <w:p w14:paraId="5187E928" w14:textId="75913192" w:rsidR="00893384" w:rsidRDefault="00175BF2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2" w:name="_Toc192701343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zegląd Projektu</w:t>
      </w:r>
      <w:bookmarkEnd w:id="2"/>
    </w:p>
    <w:p w14:paraId="2E86A477" w14:textId="77777777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jekt Shop-Vue-Firestore-Demo to nowoczesna aplikacja e-commerce, która wykorzystuje dokumentowy model danych oparty na Firebase Firestore. Aplikacja umożliwia użytkownikom przeglądanie produktów, dodawanie ich do koszyka, realizację zamówień oraz śledzenie zakupów, a także oferuje rozbudowany panel administracyjny dla administratorów.</w:t>
      </w:r>
    </w:p>
    <w:p w14:paraId="7E602B8A" w14:textId="77777777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Główne funkcjonalności projektu obejmują:</w:t>
      </w:r>
    </w:p>
    <w:p w14:paraId="70EBAF6E" w14:textId="6F6FE87D" w:rsidR="00175BF2" w:rsidRDefault="00175BF2" w:rsidP="00175BF2">
      <w:pPr>
        <w:numPr>
          <w:ilvl w:val="0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Frontend oparty na Vue 3 z gotowym szablonem W3Schools</w:t>
      </w:r>
      <w:r w:rsidRPr="00175BF2">
        <w:rPr>
          <w:sz w:val="24"/>
          <w:szCs w:val="24"/>
          <w:lang w:val="en-PL"/>
        </w:rPr>
        <w:br/>
        <w:t xml:space="preserve">Interfejs użytkownika został stworzony przy użyciu frameworka Vue 3, wykorzystując gotowy szablon W3Schools (W3Schools Clothing Store Template). </w:t>
      </w:r>
    </w:p>
    <w:p w14:paraId="4A7343D2" w14:textId="7B8E88BE" w:rsidR="00175BF2" w:rsidRPr="00175BF2" w:rsidRDefault="00B056DA" w:rsidP="00B056DA">
      <w:pPr>
        <w:ind w:left="360"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2620E50D" wp14:editId="78B12151">
            <wp:extent cx="3842426" cy="2115198"/>
            <wp:effectExtent l="0" t="0" r="5715" b="5715"/>
            <wp:docPr id="19062672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267247" name="Picture 1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667" cy="212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</w:t>
      </w:r>
      <w:r w:rsidR="00175BF2">
        <w:rPr>
          <w:i/>
          <w:iCs/>
          <w:sz w:val="24"/>
          <w:szCs w:val="24"/>
          <w:lang w:val="en-PL"/>
        </w:rPr>
        <w:t>z</w:t>
      </w:r>
      <w:r w:rsidR="00175BF2" w:rsidRPr="00175BF2">
        <w:rPr>
          <w:i/>
          <w:iCs/>
          <w:sz w:val="24"/>
          <w:szCs w:val="24"/>
          <w:lang w:val="en-PL"/>
        </w:rPr>
        <w:t>djęcie widoku głównego aplikacji)</w:t>
      </w:r>
    </w:p>
    <w:p w14:paraId="42FD9E57" w14:textId="77777777" w:rsidR="00175BF2" w:rsidRPr="00175BF2" w:rsidRDefault="00175BF2" w:rsidP="00175BF2">
      <w:pPr>
        <w:numPr>
          <w:ilvl w:val="0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Integracja z Firebase Firestore</w:t>
      </w:r>
      <w:r w:rsidRPr="00175BF2">
        <w:rPr>
          <w:sz w:val="24"/>
          <w:szCs w:val="24"/>
          <w:lang w:val="en-PL"/>
        </w:rPr>
        <w:br/>
        <w:t>Wszystkie dane w projekcie przechowywane są w Firestore w formie dokumentów. W bazie znajdują się kolekcje takie jak:</w:t>
      </w:r>
    </w:p>
    <w:p w14:paraId="16B03B49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roducts</w:t>
      </w:r>
      <w:r w:rsidRPr="00175BF2">
        <w:rPr>
          <w:sz w:val="24"/>
          <w:szCs w:val="24"/>
          <w:lang w:val="en-PL"/>
        </w:rPr>
        <w:t xml:space="preserve"> – produkty dostępne w sklepie,</w:t>
      </w:r>
    </w:p>
    <w:p w14:paraId="01DF2488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urchases</w:t>
      </w:r>
      <w:r w:rsidRPr="00175BF2">
        <w:rPr>
          <w:sz w:val="24"/>
          <w:szCs w:val="24"/>
          <w:lang w:val="en-PL"/>
        </w:rPr>
        <w:t xml:space="preserve"> – informacje o dokonanych zakupach,</w:t>
      </w:r>
    </w:p>
    <w:p w14:paraId="6889340B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shipping_details</w:t>
      </w:r>
      <w:r w:rsidRPr="00175BF2">
        <w:rPr>
          <w:sz w:val="24"/>
          <w:szCs w:val="24"/>
          <w:lang w:val="en-PL"/>
        </w:rPr>
        <w:t xml:space="preserve">, </w:t>
      </w:r>
      <w:r w:rsidRPr="00175BF2">
        <w:rPr>
          <w:b/>
          <w:bCs/>
          <w:sz w:val="24"/>
          <w:szCs w:val="24"/>
          <w:lang w:val="en-PL"/>
        </w:rPr>
        <w:t>invoice_details</w:t>
      </w:r>
      <w:r w:rsidRPr="00175BF2">
        <w:rPr>
          <w:sz w:val="24"/>
          <w:szCs w:val="24"/>
          <w:lang w:val="en-PL"/>
        </w:rPr>
        <w:t xml:space="preserve">, </w:t>
      </w:r>
      <w:r w:rsidRPr="00175BF2">
        <w:rPr>
          <w:b/>
          <w:bCs/>
          <w:sz w:val="24"/>
          <w:szCs w:val="24"/>
          <w:lang w:val="en-PL"/>
        </w:rPr>
        <w:t>payment_details</w:t>
      </w:r>
      <w:r w:rsidRPr="00175BF2">
        <w:rPr>
          <w:sz w:val="24"/>
          <w:szCs w:val="24"/>
          <w:lang w:val="en-PL"/>
        </w:rPr>
        <w:t xml:space="preserve"> – dane dotyczące procesu zakupowego,</w:t>
      </w:r>
    </w:p>
    <w:p w14:paraId="729E8481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newsletter</w:t>
      </w:r>
      <w:r w:rsidRPr="00175BF2">
        <w:rPr>
          <w:sz w:val="24"/>
          <w:szCs w:val="24"/>
          <w:lang w:val="en-PL"/>
        </w:rPr>
        <w:t xml:space="preserve"> – subskrypcje newslettera,</w:t>
      </w:r>
    </w:p>
    <w:p w14:paraId="0675AA67" w14:textId="7CF4BF13" w:rsidR="00B056DA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contact_messages</w:t>
      </w:r>
      <w:r w:rsidRPr="00175BF2">
        <w:rPr>
          <w:sz w:val="24"/>
          <w:szCs w:val="24"/>
          <w:lang w:val="en-PL"/>
        </w:rPr>
        <w:t xml:space="preserve"> – wiadomości kontaktowe przesłane przez użytkowników.</w:t>
      </w:r>
    </w:p>
    <w:p w14:paraId="464E3908" w14:textId="13C5D1C7" w:rsidR="00175BF2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270D75D8" wp14:editId="50DE3C03">
            <wp:extent cx="3883184" cy="2130358"/>
            <wp:effectExtent l="0" t="0" r="3175" b="3810"/>
            <wp:docPr id="150589370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893706" name="Picture 2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521" cy="2183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zdjęcie przedstawiające strukturę bazy danych)</w:t>
      </w:r>
    </w:p>
    <w:p w14:paraId="41EEBE99" w14:textId="77777777" w:rsidR="00175BF2" w:rsidRPr="00175BF2" w:rsidRDefault="00175BF2" w:rsidP="00175BF2">
      <w:pPr>
        <w:numPr>
          <w:ilvl w:val="0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lastRenderedPageBreak/>
        <w:t>Panele Użytkownika i Administratora</w:t>
      </w:r>
    </w:p>
    <w:p w14:paraId="7F12D37D" w14:textId="77777777" w:rsidR="00175BF2" w:rsidRDefault="00175BF2" w:rsidP="00175BF2">
      <w:pPr>
        <w:numPr>
          <w:ilvl w:val="1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Użytkownika:</w:t>
      </w:r>
      <w:r w:rsidRPr="00175BF2">
        <w:rPr>
          <w:sz w:val="24"/>
          <w:szCs w:val="24"/>
          <w:lang w:val="en-PL"/>
        </w:rPr>
        <w:t xml:space="preserve"> Użytkownik ma dostęp do panelu, w którym widzi swoje zakupy pogrupowane według daty. Po kliknięciu przycisku „Shipping Details” wyświetlane są szczegółowe informacje dotyczące wysyłki, pobierane z danych zamówienia lub z dokumentu invoice_details.</w:t>
      </w:r>
    </w:p>
    <w:p w14:paraId="3E3DB56A" w14:textId="10F2CA4C" w:rsidR="00B056DA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4D478ED0" wp14:editId="2B03EE6B">
            <wp:extent cx="4494178" cy="1824521"/>
            <wp:effectExtent l="0" t="0" r="1905" b="4445"/>
            <wp:docPr id="23076838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768386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461" cy="183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6D5F" w14:textId="5D0A8310" w:rsidR="00B056DA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 w:rsidRPr="00175BF2">
        <w:rPr>
          <w:i/>
          <w:iCs/>
          <w:sz w:val="24"/>
          <w:szCs w:val="24"/>
          <w:lang w:val="en-PL"/>
        </w:rPr>
        <w:t xml:space="preserve">(zdjęcie przedstawiające </w:t>
      </w:r>
      <w:r>
        <w:rPr>
          <w:i/>
          <w:iCs/>
          <w:sz w:val="24"/>
          <w:szCs w:val="24"/>
          <w:lang w:val="en-PL"/>
        </w:rPr>
        <w:t>panel użytkownika)</w:t>
      </w:r>
    </w:p>
    <w:p w14:paraId="51DE9F03" w14:textId="77777777" w:rsidR="00B056DA" w:rsidRDefault="00175BF2" w:rsidP="00175BF2">
      <w:pPr>
        <w:numPr>
          <w:ilvl w:val="1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Administratora:</w:t>
      </w:r>
      <w:r w:rsidRPr="00175BF2">
        <w:rPr>
          <w:sz w:val="24"/>
          <w:szCs w:val="24"/>
          <w:lang w:val="en-PL"/>
        </w:rPr>
        <w:t xml:space="preserve"> Administrator (użytkownik z role_id równym 1) ma dostęp do panelu umożliwiającego zarządzanie produktami. W panelu admina można dodawać nowe produkty, edytować lub usuwać istniejące produkty (z paginacją – maksymalnie 10 produktów na stronę). Ponadto, panel administratora zawiera widok wiadomości kontaktowych przesłanych przez użytkowników za pomocą formularza kontaktowego.</w:t>
      </w:r>
    </w:p>
    <w:p w14:paraId="10484F6F" w14:textId="1D8A1AB5" w:rsidR="00175BF2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562F5C15" wp14:editId="036A95DD">
            <wp:extent cx="4124527" cy="2221389"/>
            <wp:effectExtent l="0" t="0" r="3175" b="1270"/>
            <wp:docPr id="28774868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748684" name="Picture 3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2678" cy="2258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Tu ma być zdjęcie przedstawiające panel admina)</w:t>
      </w:r>
    </w:p>
    <w:p w14:paraId="411C13E4" w14:textId="77777777" w:rsidR="00175BF2" w:rsidRPr="00175BF2" w:rsidRDefault="00175BF2" w:rsidP="00175BF2">
      <w:pPr>
        <w:numPr>
          <w:ilvl w:val="0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roces Zakupowy</w:t>
      </w:r>
      <w:r w:rsidRPr="00175BF2">
        <w:rPr>
          <w:sz w:val="24"/>
          <w:szCs w:val="24"/>
          <w:lang w:val="en-PL"/>
        </w:rPr>
        <w:br/>
        <w:t>Aplikacja umożliwia pełny proces zakupowy: użytkownik dodaje produkty do koszyka, przechodzi do checkoutu, gdzie wprowadza dane wysyłki, faktury i płatności. Wszystkie te informacje są zapisywane w Firestore, co pozwala na dokładne śledzenie zamówień i ułatwia zarządzanie danymi.</w:t>
      </w:r>
    </w:p>
    <w:p w14:paraId="0E5F356C" w14:textId="3036A6D8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jekt Shop-Vue-Firestore-Demo demonstruje, jak wykorzystać dokumentowy model danych w Firebase Firestore w połączeniu z nowoczesnym front-endem opartym na Vue 3. Aplikacja łączy funkcjonalności sklepu internetowego z elastycznym zarządzaniem danymi, co czyni ją doskonałym przykładem praktycznego zastosowania baz nierelacyjnych w e-commerce.</w:t>
      </w:r>
    </w:p>
    <w:p w14:paraId="1724EADA" w14:textId="5C3CAC8C" w:rsid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3" w:name="_Toc192701344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Struktura i Architektura Projektu</w:t>
      </w:r>
      <w:bookmarkEnd w:id="3"/>
    </w:p>
    <w:p w14:paraId="5CDA32B7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 rozdziale tym omówiono główne założenia architektoniczne aplikacji oraz przedstawiono strukturę katalogów w projekcie. Dzięki temu możliwe jest łatwiejsze zrozumienie sposobu, w jaki poszczególne elementy (frontend, baza danych w Firestore, komponenty Vue) współpracują ze sobą, tworząc spójną całość.</w:t>
      </w:r>
    </w:p>
    <w:p w14:paraId="39D86EAC" w14:textId="77777777" w:rsidR="00B056DA" w:rsidRPr="001A01EB" w:rsidRDefault="00B056DA" w:rsidP="00B056DA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4" w:name="_Toc192701345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1 Ogólna Architektura</w:t>
      </w:r>
      <w:bookmarkEnd w:id="4"/>
    </w:p>
    <w:p w14:paraId="3F1A8E4E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Aplikacja </w:t>
      </w:r>
      <w:r w:rsidRPr="00B056DA">
        <w:rPr>
          <w:b/>
          <w:bCs/>
          <w:sz w:val="24"/>
          <w:szCs w:val="24"/>
          <w:lang w:val="en-PL"/>
        </w:rPr>
        <w:t>Shop-Vue-Firestore-Demo</w:t>
      </w:r>
      <w:r w:rsidRPr="00B056DA">
        <w:rPr>
          <w:sz w:val="24"/>
          <w:szCs w:val="24"/>
          <w:lang w:val="en-PL"/>
        </w:rPr>
        <w:t xml:space="preserve"> została zaprojektowana w modelu </w:t>
      </w:r>
      <w:r w:rsidRPr="00B056DA">
        <w:rPr>
          <w:b/>
          <w:bCs/>
          <w:sz w:val="24"/>
          <w:szCs w:val="24"/>
          <w:lang w:val="en-PL"/>
        </w:rPr>
        <w:t>SPA (Single Page Application)</w:t>
      </w:r>
      <w:r w:rsidRPr="00B056DA">
        <w:rPr>
          <w:sz w:val="24"/>
          <w:szCs w:val="24"/>
          <w:lang w:val="en-PL"/>
        </w:rPr>
        <w:t>, w którym:</w:t>
      </w:r>
    </w:p>
    <w:p w14:paraId="78D22DA9" w14:textId="77777777" w:rsidR="00B056DA" w:rsidRP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arstwa frontendu</w:t>
      </w:r>
      <w:r w:rsidRPr="00B056DA">
        <w:rPr>
          <w:sz w:val="24"/>
          <w:szCs w:val="24"/>
          <w:lang w:val="en-PL"/>
        </w:rPr>
        <w:t xml:space="preserve"> oparta jest na frameworku </w:t>
      </w:r>
      <w:r w:rsidRPr="00B056DA">
        <w:rPr>
          <w:b/>
          <w:bCs/>
          <w:sz w:val="24"/>
          <w:szCs w:val="24"/>
          <w:lang w:val="en-PL"/>
        </w:rPr>
        <w:t>Vue 3</w:t>
      </w:r>
      <w:r w:rsidRPr="00B056DA">
        <w:rPr>
          <w:sz w:val="24"/>
          <w:szCs w:val="24"/>
          <w:lang w:val="en-PL"/>
        </w:rPr>
        <w:t>. Komponenty Vue zarządzają interfejsem użytkownika oraz logiką obsługi zdarzeń (np. kliknięcie przycisku „Dodaj do koszyka”).</w:t>
      </w:r>
    </w:p>
    <w:p w14:paraId="322E98BE" w14:textId="77777777" w:rsidR="00B056DA" w:rsidRP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arstwa danych</w:t>
      </w:r>
      <w:r w:rsidRPr="00B056DA">
        <w:rPr>
          <w:sz w:val="24"/>
          <w:szCs w:val="24"/>
          <w:lang w:val="en-PL"/>
        </w:rPr>
        <w:t xml:space="preserve"> znajduje się w chmurze – w bazie </w:t>
      </w:r>
      <w:r w:rsidRPr="00B056DA">
        <w:rPr>
          <w:b/>
          <w:bCs/>
          <w:sz w:val="24"/>
          <w:szCs w:val="24"/>
          <w:lang w:val="en-PL"/>
        </w:rPr>
        <w:t>Firebase Firestore</w:t>
      </w:r>
      <w:r w:rsidRPr="00B056DA">
        <w:rPr>
          <w:sz w:val="24"/>
          <w:szCs w:val="24"/>
          <w:lang w:val="en-PL"/>
        </w:rPr>
        <w:t>, wykorzystującej dokumentowy model danych.</w:t>
      </w:r>
    </w:p>
    <w:p w14:paraId="40A67D87" w14:textId="77777777" w:rsid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Komunikacja między Vue a Firestore odbywa się za pomocą oficjalnego SDK Firebase, co pozwala na łatwe wykonywanie operacji CRUD (Create, Read, Update, Delete) na kolekcjach dokumentów.</w:t>
      </w:r>
    </w:p>
    <w:p w14:paraId="7B93FB2F" w14:textId="1A68AAC6" w:rsidR="00B056DA" w:rsidRPr="00B056DA" w:rsidRDefault="00B056DA" w:rsidP="00B056DA">
      <w:pPr>
        <w:ind w:left="360"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3C6C3D0E" wp14:editId="2DC54165">
            <wp:extent cx="5355046" cy="4542817"/>
            <wp:effectExtent l="0" t="0" r="4445" b="3810"/>
            <wp:docPr id="625761801" name="Picture 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761801" name="Picture 5" descr="A screen 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292" cy="455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8FA" w14:textId="725C5321" w:rsidR="00B056DA" w:rsidRPr="00B056DA" w:rsidRDefault="00B056DA" w:rsidP="00B056DA">
      <w:pPr>
        <w:jc w:val="center"/>
        <w:rPr>
          <w:sz w:val="24"/>
          <w:szCs w:val="24"/>
          <w:lang w:val="en-PL"/>
        </w:rPr>
      </w:pPr>
      <w:r w:rsidRPr="00B056DA">
        <w:rPr>
          <w:i/>
          <w:iCs/>
          <w:sz w:val="24"/>
          <w:szCs w:val="24"/>
          <w:lang w:val="en-PL"/>
        </w:rPr>
        <w:t>(diagram przedstawiający przepływ danych między Vue a Firestore”)</w:t>
      </w:r>
    </w:p>
    <w:p w14:paraId="4C0A1CDB" w14:textId="0771FD43" w:rsidR="00B056DA" w:rsidRPr="001A01EB" w:rsidRDefault="00B056DA" w:rsidP="00B056DA">
      <w:pPr>
        <w:pStyle w:val="Heading2"/>
        <w:rPr>
          <w:rFonts w:ascii="Times New Roman" w:hAnsi="Times New Roman" w:cs="Times New Roman"/>
          <w:b/>
          <w:bCs/>
          <w:lang w:val="en-PL"/>
        </w:rPr>
      </w:pPr>
      <w:r>
        <w:rPr>
          <w:lang w:val="en-PL"/>
        </w:rPr>
        <w:br w:type="column"/>
      </w:r>
      <w:bookmarkStart w:id="5" w:name="_Toc192701346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3.2 Struktura Katalogów</w:t>
      </w:r>
      <w:bookmarkEnd w:id="5"/>
    </w:p>
    <w:p w14:paraId="2DA04A42" w14:textId="67717A9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niżej zaprezentowano przykładową strukturę katalogów w projekcie, wraz z krótkim opisem zawartości:</w:t>
      </w:r>
    </w:p>
    <w:p w14:paraId="794D8C5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Shop-Vue-Firestore-Demo/</w:t>
      </w:r>
    </w:p>
    <w:p w14:paraId="2F0D8839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docs/</w:t>
      </w:r>
    </w:p>
    <w:p w14:paraId="352FC96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img/</w:t>
      </w:r>
    </w:p>
    <w:p w14:paraId="054E2DF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   └─ app.png         // Zrzuty ekranu, dokumentacja, obrazy pomocnicze</w:t>
      </w:r>
    </w:p>
    <w:p w14:paraId="23462364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database/</w:t>
      </w:r>
    </w:p>
    <w:p w14:paraId="54C871D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users.json</w:t>
      </w:r>
    </w:p>
    <w:p w14:paraId="28C34B8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roducts.json</w:t>
      </w:r>
    </w:p>
    <w:p w14:paraId="6734288B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user_product.json</w:t>
      </w:r>
    </w:p>
    <w:p w14:paraId="57043B6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urchases.json</w:t>
      </w:r>
    </w:p>
    <w:p w14:paraId="5868CA1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shipping_details.json</w:t>
      </w:r>
    </w:p>
    <w:p w14:paraId="471ED4F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invoice_details.json</w:t>
      </w:r>
    </w:p>
    <w:p w14:paraId="04DCC91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ayment_details.json</w:t>
      </w:r>
    </w:p>
    <w:p w14:paraId="251A7A0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newsletter.json</w:t>
      </w:r>
    </w:p>
    <w:p w14:paraId="03C73044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contact_messages.json</w:t>
      </w:r>
    </w:p>
    <w:p w14:paraId="0B93412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public/</w:t>
      </w:r>
    </w:p>
    <w:p w14:paraId="2B371B3C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src/</w:t>
      </w:r>
    </w:p>
    <w:p w14:paraId="7C1C8AC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assets/</w:t>
      </w:r>
    </w:p>
    <w:p w14:paraId="6E043CF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styles/         // Pliki CSS i zasoby graficzne</w:t>
      </w:r>
    </w:p>
    <w:p w14:paraId="33A4DA8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components/</w:t>
      </w:r>
    </w:p>
    <w:p w14:paraId="5660496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heckout.vue    // Komponent formularza zamówienia</w:t>
      </w:r>
    </w:p>
    <w:p w14:paraId="46EDD96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...             // Inne wielokrotnie używane komponenty</w:t>
      </w:r>
    </w:p>
    <w:p w14:paraId="2DB91E9A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views/</w:t>
      </w:r>
    </w:p>
    <w:p w14:paraId="31D7D4E9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HomeView.vue    // Widok strony głównej</w:t>
      </w:r>
    </w:p>
    <w:p w14:paraId="400FB5C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artView.vue    // Widok koszyka</w:t>
      </w:r>
    </w:p>
    <w:p w14:paraId="35BC6F0D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ProductDetailView.vue // Szczegóły produktu</w:t>
      </w:r>
    </w:p>
    <w:p w14:paraId="18FD199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ategoryView.vue</w:t>
      </w:r>
    </w:p>
    <w:p w14:paraId="40CAB35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BrandView.vue</w:t>
      </w:r>
    </w:p>
    <w:p w14:paraId="3B4E8DAF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Auth/</w:t>
      </w:r>
    </w:p>
    <w:p w14:paraId="4F9E493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LoginView.vue</w:t>
      </w:r>
    </w:p>
    <w:p w14:paraId="066AB5BF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RegisterView.vue</w:t>
      </w:r>
    </w:p>
    <w:p w14:paraId="46CB04CD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PanelView.vue  // Panel użytkownika / admina</w:t>
      </w:r>
    </w:p>
    <w:p w14:paraId="758410F3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└─ SettingsView.vue</w:t>
      </w:r>
    </w:p>
    <w:p w14:paraId="668B2A5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 xml:space="preserve">│  │  └─ ...             </w:t>
      </w:r>
    </w:p>
    <w:p w14:paraId="03E54E2A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firebase.js         // Konfiguracja Firebase i inicjalizacja Firestore</w:t>
      </w:r>
    </w:p>
    <w:p w14:paraId="0EF457F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router/</w:t>
      </w:r>
    </w:p>
    <w:p w14:paraId="4EDF1C6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index.js         // Definicje tras (ścieżek) w aplikacji Vue</w:t>
      </w:r>
    </w:p>
    <w:p w14:paraId="6051A9C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stores/</w:t>
      </w:r>
    </w:p>
    <w:p w14:paraId="37EB3BF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auth.js          // Pinia Store zarządzający stanem autoryzacji</w:t>
      </w:r>
    </w:p>
    <w:p w14:paraId="56694D0C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App.vue             // Główny komponent aplikacji</w:t>
      </w:r>
    </w:p>
    <w:p w14:paraId="20BDB40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main.js             // Punkt wejścia (bootstrap) aplikacji Vue</w:t>
      </w:r>
    </w:p>
    <w:p w14:paraId="28B0554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package.json</w:t>
      </w:r>
    </w:p>
    <w:p w14:paraId="0FC3308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vite.config.js</w:t>
      </w:r>
    </w:p>
    <w:p w14:paraId="4E2947F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└─ README.md</w:t>
      </w:r>
    </w:p>
    <w:p w14:paraId="20BAACEB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lastRenderedPageBreak/>
        <w:t>docs/</w:t>
      </w:r>
      <w:r w:rsidRPr="00B056DA">
        <w:rPr>
          <w:sz w:val="24"/>
          <w:szCs w:val="24"/>
          <w:lang w:val="en-PL"/>
        </w:rPr>
        <w:t xml:space="preserve"> – Katalog z dokumentacją, zrzutami ekranu i materiałami pomocniczymi.</w:t>
      </w:r>
    </w:p>
    <w:p w14:paraId="34887336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database/</w:t>
      </w:r>
      <w:r w:rsidRPr="00B056DA">
        <w:rPr>
          <w:sz w:val="24"/>
          <w:szCs w:val="24"/>
          <w:lang w:val="en-PL"/>
        </w:rPr>
        <w:t xml:space="preserve"> – Przechowuje pliki JSON z przykładowymi danymi do importu w Firestore.</w:t>
      </w:r>
    </w:p>
    <w:p w14:paraId="71B8AF2A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src/</w:t>
      </w:r>
      <w:r w:rsidRPr="00B056DA">
        <w:rPr>
          <w:sz w:val="24"/>
          <w:szCs w:val="24"/>
          <w:lang w:val="en-PL"/>
        </w:rPr>
        <w:t xml:space="preserve"> – Zawiera właściwy kod aplikacji Vue: </w:t>
      </w:r>
    </w:p>
    <w:p w14:paraId="5524C236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assets/</w:t>
      </w:r>
      <w:r w:rsidRPr="00B056DA">
        <w:rPr>
          <w:sz w:val="24"/>
          <w:szCs w:val="24"/>
          <w:lang w:val="en-PL"/>
        </w:rPr>
        <w:t xml:space="preserve"> – Pliki statyczne (CSS, grafiki).</w:t>
      </w:r>
    </w:p>
    <w:p w14:paraId="7E3B774B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components/</w:t>
      </w:r>
      <w:r w:rsidRPr="00B056DA">
        <w:rPr>
          <w:sz w:val="24"/>
          <w:szCs w:val="24"/>
          <w:lang w:val="en-PL"/>
        </w:rPr>
        <w:t xml:space="preserve"> – Komponenty wielokrotnego użytku, np. formularz zamówienia, nagłówek, stopka.</w:t>
      </w:r>
    </w:p>
    <w:p w14:paraId="4A5C64BE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views/</w:t>
      </w:r>
      <w:r w:rsidRPr="00B056DA">
        <w:rPr>
          <w:sz w:val="24"/>
          <w:szCs w:val="24"/>
          <w:lang w:val="en-PL"/>
        </w:rPr>
        <w:t xml:space="preserve"> – Główne widoki aplikacji (strony), np. HomeView, CartView, PanelView.</w:t>
      </w:r>
    </w:p>
    <w:p w14:paraId="5591A776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firebase.js</w:t>
      </w:r>
      <w:r w:rsidRPr="00B056DA">
        <w:rPr>
          <w:sz w:val="24"/>
          <w:szCs w:val="24"/>
          <w:lang w:val="en-PL"/>
        </w:rPr>
        <w:t xml:space="preserve"> – Inicjalizacja Firebase i eksport obiektów auth oraz db.</w:t>
      </w:r>
    </w:p>
    <w:p w14:paraId="4FD23CEC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router/</w:t>
      </w:r>
      <w:r w:rsidRPr="00B056DA">
        <w:rPr>
          <w:sz w:val="24"/>
          <w:szCs w:val="24"/>
          <w:lang w:val="en-PL"/>
        </w:rPr>
        <w:t xml:space="preserve"> – Definicje tras Vue (ścieżek URL do poszczególnych widoków).</w:t>
      </w:r>
    </w:p>
    <w:p w14:paraId="4F780885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stores/</w:t>
      </w:r>
      <w:r w:rsidRPr="00B056DA">
        <w:rPr>
          <w:sz w:val="24"/>
          <w:szCs w:val="24"/>
          <w:lang w:val="en-PL"/>
        </w:rPr>
        <w:t xml:space="preserve"> – Pliki Pinia Store, odpowiedzialne za zarządzanie stanem aplikacji, np. autoryzacja użytkowników.</w:t>
      </w:r>
    </w:p>
    <w:p w14:paraId="4AEBA78A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App.vue</w:t>
      </w:r>
      <w:r w:rsidRPr="00B056DA">
        <w:rPr>
          <w:sz w:val="24"/>
          <w:szCs w:val="24"/>
          <w:lang w:val="en-PL"/>
        </w:rPr>
        <w:t xml:space="preserve"> i </w:t>
      </w:r>
      <w:r w:rsidRPr="00B056DA">
        <w:rPr>
          <w:b/>
          <w:bCs/>
          <w:sz w:val="24"/>
          <w:szCs w:val="24"/>
          <w:lang w:val="en-PL"/>
        </w:rPr>
        <w:t>main.js</w:t>
      </w:r>
      <w:r w:rsidRPr="00B056DA">
        <w:rPr>
          <w:sz w:val="24"/>
          <w:szCs w:val="24"/>
          <w:lang w:val="en-PL"/>
        </w:rPr>
        <w:t xml:space="preserve"> – Główne pliki startowe aplikacji.</w:t>
      </w:r>
    </w:p>
    <w:p w14:paraId="5625D2DA" w14:textId="77777777" w:rsidR="00B056DA" w:rsidRPr="001A01EB" w:rsidRDefault="00B056DA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6" w:name="_Toc192701347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3 Warstwa Frontendu</w:t>
      </w:r>
      <w:bookmarkEnd w:id="6"/>
    </w:p>
    <w:p w14:paraId="0416E511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arstwa frontendu jest odpowiedzialna za:</w:t>
      </w:r>
    </w:p>
    <w:p w14:paraId="7D5E77EB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yświetlanie danych</w:t>
      </w:r>
      <w:r w:rsidRPr="00B056DA">
        <w:rPr>
          <w:sz w:val="24"/>
          <w:szCs w:val="24"/>
          <w:lang w:val="en-PL"/>
        </w:rPr>
        <w:t xml:space="preserve"> pobranych z Firestore (np. listy produktów, zawartości koszyka).</w:t>
      </w:r>
    </w:p>
    <w:p w14:paraId="2C2B5BCC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Obsługę interakcji użytkownika</w:t>
      </w:r>
      <w:r w:rsidRPr="00B056DA">
        <w:rPr>
          <w:sz w:val="24"/>
          <w:szCs w:val="24"/>
          <w:lang w:val="en-PL"/>
        </w:rPr>
        <w:t>, np. kliknięcia przycisków „Dodaj do koszyka” czy wypełnienie formularza rejestracyjnego.</w:t>
      </w:r>
    </w:p>
    <w:p w14:paraId="166D6A78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Zarządzanie stanem</w:t>
      </w:r>
      <w:r w:rsidRPr="00B056DA">
        <w:rPr>
          <w:sz w:val="24"/>
          <w:szCs w:val="24"/>
          <w:lang w:val="en-PL"/>
        </w:rPr>
        <w:t xml:space="preserve"> aplikacji (np. informacje o zalogowanym użytkowniku, lista produktów w koszyku) przy pomocy Pinia Store.</w:t>
      </w:r>
    </w:p>
    <w:p w14:paraId="7E9A2A66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wykorzystaniu frameworka Vue 3 możliwe jest komponowanie interfejsu w postaci modułowych komponentów oraz łatwe skalowanie projektu.</w:t>
      </w:r>
    </w:p>
    <w:p w14:paraId="7B597CB8" w14:textId="77777777" w:rsidR="00B056DA" w:rsidRPr="001A01EB" w:rsidRDefault="00B056DA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7" w:name="_Toc192701348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4 Warstwa Bazy Danych (Firebase Firestore)</w:t>
      </w:r>
      <w:bookmarkEnd w:id="7"/>
    </w:p>
    <w:p w14:paraId="33128DD0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Aplikacja wykorzystuje Firebase Firestore jako główne repozytorium danych w modelu dokumentowym:</w:t>
      </w:r>
    </w:p>
    <w:p w14:paraId="69D73ED9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Kolekcje</w:t>
      </w:r>
      <w:r w:rsidRPr="00B056DA">
        <w:rPr>
          <w:sz w:val="24"/>
          <w:szCs w:val="24"/>
          <w:lang w:val="en-PL"/>
        </w:rPr>
        <w:t xml:space="preserve"> (np. products, purchases, newsletter) przechowują dokumenty, z których każdy może mieć złożone struktury danych (tablice, zagnieżdżone obiekty).</w:t>
      </w:r>
    </w:p>
    <w:p w14:paraId="01930651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Operacje CRUD</w:t>
      </w:r>
      <w:r w:rsidRPr="00B056DA">
        <w:rPr>
          <w:sz w:val="24"/>
          <w:szCs w:val="24"/>
          <w:lang w:val="en-PL"/>
        </w:rPr>
        <w:t xml:space="preserve"> (Create, Read, Update, Delete) realizowane są za pomocą oficjalnego SDK Firebase, co umożliwia bezpośrednie wywołania w kodzie Vue (np. addDoc, getDoc, updateDoc, deleteDoc).</w:t>
      </w:r>
    </w:p>
    <w:p w14:paraId="00661218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Reguły bezpieczeństwa</w:t>
      </w:r>
      <w:r w:rsidRPr="00B056DA">
        <w:rPr>
          <w:sz w:val="24"/>
          <w:szCs w:val="24"/>
          <w:lang w:val="en-PL"/>
        </w:rPr>
        <w:t xml:space="preserve"> w Firestore pozwalają kontrolować, kto ma dostęp do poszczególnych dokumentów i kolekcji.</w:t>
      </w:r>
    </w:p>
    <w:p w14:paraId="5292E437" w14:textId="1DAF0610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takiemu podejściu aplikacja może dynamicznie reagować na zmiany w bazie danych, zapewniając użytkownikom aktualne informacje (np. stan magazynowy produktu) bez konieczności odświeżania strony.</w:t>
      </w:r>
    </w:p>
    <w:p w14:paraId="6AEB4541" w14:textId="7D3DC06C" w:rsidR="00893384" w:rsidRDefault="00B056DA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8" w:name="_Toc192701349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Integracja z </w:t>
      </w:r>
      <w:proofErr w:type="spellStart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irebase</w:t>
      </w:r>
      <w:bookmarkEnd w:id="8"/>
      <w:proofErr w:type="spellEnd"/>
    </w:p>
    <w:p w14:paraId="62509918" w14:textId="0E4810F4" w:rsidR="00B056DA" w:rsidRPr="00B056DA" w:rsidRDefault="00B056DA" w:rsidP="006A57D6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W tej części omówiono sposób, w jaki projekt </w:t>
      </w:r>
      <w:r w:rsidRPr="00B056DA">
        <w:rPr>
          <w:b/>
          <w:bCs/>
          <w:sz w:val="24"/>
          <w:szCs w:val="24"/>
          <w:lang w:val="en-PL"/>
        </w:rPr>
        <w:t>Shop-Vue-Firestore-Demo</w:t>
      </w:r>
      <w:r w:rsidRPr="00B056DA">
        <w:rPr>
          <w:sz w:val="24"/>
          <w:szCs w:val="24"/>
          <w:lang w:val="en-PL"/>
        </w:rPr>
        <w:t xml:space="preserve"> został połączony z usługami Firebase, w szczególności z bazą danych Firestore. Dzięki temu aplikacja może w prosty sposób zarządzać danymi, takimi jak produkty, zamówienia czy wiadomości kontaktowe, korzystając z modelu dokumentowego.</w:t>
      </w:r>
    </w:p>
    <w:p w14:paraId="490E07EF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9" w:name="_Toc192701350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4.1 Konfiguracja i Inicjalizacja</w:t>
      </w:r>
      <w:bookmarkEnd w:id="9"/>
    </w:p>
    <w:p w14:paraId="3A5329FA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Podstawowa konfiguracja Firebase odbywa się w pliku (na przykład) src/firebase.js, w którym importowane są odpowiednie moduły z pakietu </w:t>
      </w:r>
      <w:r w:rsidRPr="00B056DA">
        <w:rPr>
          <w:b/>
          <w:bCs/>
          <w:sz w:val="24"/>
          <w:szCs w:val="24"/>
          <w:lang w:val="en-PL"/>
        </w:rPr>
        <w:t>firebase</w:t>
      </w:r>
      <w:r w:rsidRPr="00B056DA">
        <w:rPr>
          <w:sz w:val="24"/>
          <w:szCs w:val="24"/>
          <w:lang w:val="en-PL"/>
        </w:rPr>
        <w:t>. Następnie wywołuje się funkcję initializeApp z obiektem konfiguracji pobranym z konsoli Firebase. Poniżej znajduje się przykładowy fragment kodu:</w:t>
      </w:r>
    </w:p>
    <w:p w14:paraId="2C57384A" w14:textId="77777777" w:rsidR="00B056DA" w:rsidRPr="00B056DA" w:rsidRDefault="00B056DA" w:rsidP="006A57D6">
      <w:pPr>
        <w:spacing w:after="0"/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import { initializeApp } from "firebase/app";</w:t>
      </w:r>
    </w:p>
    <w:p w14:paraId="291746E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getFirestore } from "firebase/firestore";</w:t>
      </w:r>
    </w:p>
    <w:p w14:paraId="7D08B5F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getAuth } from "firebase/auth";</w:t>
      </w:r>
    </w:p>
    <w:p w14:paraId="523A4DC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21C5AA6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const firebaseConfig = {</w:t>
      </w:r>
    </w:p>
    <w:p w14:paraId="3727CBC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piKey: "YOUR_API_KEY",</w:t>
      </w:r>
    </w:p>
    <w:p w14:paraId="0CC0486A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uthDomain: "YOUR_AUTH_DOMAIN",</w:t>
      </w:r>
    </w:p>
    <w:p w14:paraId="47A6BECF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projectId: "YOUR_PROJECT_ID",</w:t>
      </w:r>
    </w:p>
    <w:p w14:paraId="62F2DCC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// pozostałe pola konfiguracyjne...</w:t>
      </w:r>
    </w:p>
    <w:p w14:paraId="1A0D5088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};</w:t>
      </w:r>
    </w:p>
    <w:p w14:paraId="0BD743C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5C4F0E7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// Inicjalizacja aplikacji Firebase</w:t>
      </w:r>
    </w:p>
    <w:p w14:paraId="5FEBC745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const app = initializeApp(firebaseConfig);</w:t>
      </w:r>
    </w:p>
    <w:p w14:paraId="7348978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42EAF53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// Eksport obiektów do użycia w innych częściach projektu</w:t>
      </w:r>
    </w:p>
    <w:p w14:paraId="4ACEBFC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export const db = getFirestore(app);</w:t>
      </w:r>
    </w:p>
    <w:p w14:paraId="789F61D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export const auth = getAuth(app);</w:t>
      </w:r>
    </w:p>
    <w:p w14:paraId="3B1AC298" w14:textId="77777777" w:rsidR="006A57D6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temu w dowolnym miejscu projektu można zaimportować db (Firestore) lub auth (Firebase Authentication) i wykonywać operacje związane z bazą danych lub logowaniem użytkowników.</w:t>
      </w:r>
    </w:p>
    <w:p w14:paraId="50D7CB8A" w14:textId="142F840C" w:rsidR="00B056DA" w:rsidRPr="00B056DA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7DE97E66" wp14:editId="6F0468AA">
            <wp:extent cx="5760720" cy="2466340"/>
            <wp:effectExtent l="0" t="0" r="5080" b="0"/>
            <wp:docPr id="122243504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435047" name="Picture 6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6DA" w:rsidRPr="00B056DA">
        <w:rPr>
          <w:sz w:val="24"/>
          <w:szCs w:val="24"/>
          <w:lang w:val="en-PL"/>
        </w:rPr>
        <w:br/>
      </w:r>
      <w:r>
        <w:rPr>
          <w:i/>
          <w:iCs/>
          <w:sz w:val="24"/>
          <w:szCs w:val="24"/>
          <w:lang w:val="en-PL"/>
        </w:rPr>
        <w:t xml:space="preserve">( Zrzut </w:t>
      </w:r>
      <w:r w:rsidR="00B056DA" w:rsidRPr="00B056DA">
        <w:rPr>
          <w:i/>
          <w:iCs/>
          <w:sz w:val="24"/>
          <w:szCs w:val="24"/>
          <w:lang w:val="en-PL"/>
        </w:rPr>
        <w:t>ekranu z konsoli Firebase, pokazujący projekt i dane konfiguracyjne)</w:t>
      </w:r>
    </w:p>
    <w:p w14:paraId="01A85224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0" w:name="_Toc192701351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4.2 Operacje na Kolekcjach Firestore</w:t>
      </w:r>
      <w:bookmarkEnd w:id="10"/>
    </w:p>
    <w:p w14:paraId="3163DCDC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W projekcie zastosowano </w:t>
      </w:r>
      <w:r w:rsidRPr="00B056DA">
        <w:rPr>
          <w:b/>
          <w:bCs/>
          <w:sz w:val="24"/>
          <w:szCs w:val="24"/>
          <w:lang w:val="en-PL"/>
        </w:rPr>
        <w:t>oficjalne SDK Firebase</w:t>
      </w:r>
      <w:r w:rsidRPr="00B056DA">
        <w:rPr>
          <w:sz w:val="24"/>
          <w:szCs w:val="24"/>
          <w:lang w:val="en-PL"/>
        </w:rPr>
        <w:t xml:space="preserve"> do komunikacji z Firestore. Przykładowo, w panelu administratora:</w:t>
      </w:r>
    </w:p>
    <w:p w14:paraId="5F1CBD16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Dodawanie produktu</w:t>
      </w:r>
      <w:r w:rsidRPr="00B056DA">
        <w:rPr>
          <w:sz w:val="24"/>
          <w:szCs w:val="24"/>
          <w:lang w:val="en-PL"/>
        </w:rPr>
        <w:t xml:space="preserve"> realizowane jest przez wywołanie addDoc na kolekcji products, przekazując obiekt z polami takimi jak title, price czy stock.</w:t>
      </w:r>
    </w:p>
    <w:p w14:paraId="6C8EE02D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Edycja produktu</w:t>
      </w:r>
      <w:r w:rsidRPr="00B056DA">
        <w:rPr>
          <w:sz w:val="24"/>
          <w:szCs w:val="24"/>
          <w:lang w:val="en-PL"/>
        </w:rPr>
        <w:t xml:space="preserve"> wykorzystuje updateDoc, gdzie należy podać referencję do dokumentu (np. doc(db, "products", prod.id)) i obiekt z nowymi wartościami pól.</w:t>
      </w:r>
    </w:p>
    <w:p w14:paraId="403B0526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Usuwanie produktu</w:t>
      </w:r>
      <w:r w:rsidRPr="00B056DA">
        <w:rPr>
          <w:sz w:val="24"/>
          <w:szCs w:val="24"/>
          <w:lang w:val="en-PL"/>
        </w:rPr>
        <w:t xml:space="preserve"> polega na wywołaniu deleteDoc z analogiczną referencją do dokumentu.</w:t>
      </w:r>
    </w:p>
    <w:p w14:paraId="334164BD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niższy fragment kodu obrazuje wywołanie updateDoc:</w:t>
      </w:r>
    </w:p>
    <w:p w14:paraId="6305C8C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doc, updateDoc } from "firebase/firestore";</w:t>
      </w:r>
    </w:p>
    <w:p w14:paraId="6FF5102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db } from "@/firebase";</w:t>
      </w:r>
    </w:p>
    <w:p w14:paraId="2778898C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5641855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async function handleUpdateProduct(prod) {</w:t>
      </w:r>
    </w:p>
    <w:p w14:paraId="2AA45CE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// Walidacja (np. czy cena &gt;= 0 i stock &gt;= 0)</w:t>
      </w:r>
    </w:p>
    <w:p w14:paraId="7E8BDF2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if (prod.price &lt; 0 || prod.stock &lt; 0) {</w:t>
      </w:r>
    </w:p>
    <w:p w14:paraId="56FCDCF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alert("Price and stock must be 0 or greater.");</w:t>
      </w:r>
    </w:p>
    <w:p w14:paraId="3DB4FA78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return;</w:t>
      </w:r>
    </w:p>
    <w:p w14:paraId="62F99D2A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}</w:t>
      </w:r>
    </w:p>
    <w:p w14:paraId="1D0F50B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6F984B0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wait updateDoc(doc(db, "products", prod.id), {</w:t>
      </w:r>
    </w:p>
    <w:p w14:paraId="40824CF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title: prod.title,</w:t>
      </w:r>
    </w:p>
    <w:p w14:paraId="61D067D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price: prod.price,</w:t>
      </w:r>
    </w:p>
    <w:p w14:paraId="132C8C75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stock: prod.stock,</w:t>
      </w:r>
    </w:p>
    <w:p w14:paraId="2F1526D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// inne pola...</w:t>
      </w:r>
    </w:p>
    <w:p w14:paraId="597EF03F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});</w:t>
      </w:r>
    </w:p>
    <w:p w14:paraId="75D3964C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lert("Product updated.");</w:t>
      </w:r>
    </w:p>
    <w:p w14:paraId="5139D3A6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}</w:t>
      </w:r>
    </w:p>
    <w:p w14:paraId="327972AE" w14:textId="77777777" w:rsid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dobnie przebiegają operacje w innych częściach aplikacji, np. w panelu użytkownika (pobieranie listy zamówień) czy w formularzu kontaktowym (zapisywanie wiadomości do kolekcji contact_messages).</w:t>
      </w:r>
    </w:p>
    <w:p w14:paraId="6ACA3FB8" w14:textId="26AB27BB" w:rsidR="006A57D6" w:rsidRPr="00B056DA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lastRenderedPageBreak/>
        <w:drawing>
          <wp:inline distT="0" distB="0" distL="0" distR="0" wp14:anchorId="0F1FF3D9" wp14:editId="1BB92F65">
            <wp:extent cx="2931242" cy="4036978"/>
            <wp:effectExtent l="0" t="0" r="2540" b="1905"/>
            <wp:docPr id="9884135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41358" name="Picture 7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914" cy="405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1EE58" w14:textId="18B60A95" w:rsidR="00B056DA" w:rsidRPr="00B056DA" w:rsidRDefault="00B056DA" w:rsidP="006A57D6">
      <w:pPr>
        <w:ind w:firstLine="0"/>
        <w:jc w:val="center"/>
        <w:rPr>
          <w:sz w:val="24"/>
          <w:szCs w:val="24"/>
          <w:lang w:val="en-PL"/>
        </w:rPr>
      </w:pPr>
      <w:r w:rsidRPr="00B056DA">
        <w:rPr>
          <w:i/>
          <w:iCs/>
          <w:sz w:val="24"/>
          <w:szCs w:val="24"/>
          <w:lang w:val="en-PL"/>
        </w:rPr>
        <w:t>(</w:t>
      </w:r>
      <w:r w:rsidR="006A57D6">
        <w:rPr>
          <w:i/>
          <w:iCs/>
          <w:sz w:val="24"/>
          <w:szCs w:val="24"/>
          <w:lang w:val="en-PL"/>
        </w:rPr>
        <w:t>Z</w:t>
      </w:r>
      <w:r w:rsidRPr="00B056DA">
        <w:rPr>
          <w:i/>
          <w:iCs/>
          <w:sz w:val="24"/>
          <w:szCs w:val="24"/>
          <w:lang w:val="en-PL"/>
        </w:rPr>
        <w:t>rzut ekranu z Firestore w konsoli Firebase, prezentujący struktury kolekcji products, purchases, newsletter, itp.)</w:t>
      </w:r>
    </w:p>
    <w:p w14:paraId="77B158D8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1" w:name="_Toc192701352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4.3 Reguły Bezpieczeństwa i Autoryzacja</w:t>
      </w:r>
      <w:bookmarkEnd w:id="11"/>
    </w:p>
    <w:p w14:paraId="69AA3D1E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 projekcie, w środowisku deweloperskim, można ustawić dość otwarte reguły bezpieczeństwa, aby ułatwić testowanie. W środowisku produkcyjnym należy jednak odpowiednio skonfigurować reguły Firestore, by chronić dane przed nieautoryzowanym dostępem (np. umożliwiać modyfikację produktów tylko użytkownikowi z rolą administratora).</w:t>
      </w:r>
    </w:p>
    <w:p w14:paraId="78CD763B" w14:textId="2F63C4EF" w:rsidR="00B056DA" w:rsidRPr="006A57D6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Zastosowanie modelu dokumentowego w Firestore upraszcza zarządzanie danymi – każdy produkt, zamówienie czy wiadomość kontaktowa to odrębny dokument, co pozwala na łatwe skalowanie i rozdzielenie odpowiedzialności pomiędzy różne kolekcje.</w:t>
      </w:r>
    </w:p>
    <w:p w14:paraId="6CBDBBC6" w14:textId="2A5C05A4" w:rsidR="00893384" w:rsidRDefault="006A57D6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12" w:name="_Toc192701353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Interfejs Użytkownika (GUI)</w:t>
      </w:r>
      <w:bookmarkEnd w:id="12"/>
    </w:p>
    <w:p w14:paraId="0E562A0F" w14:textId="2485249B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 xml:space="preserve">W tej części zostanie przedstawiony wygląd aplikacji </w:t>
      </w:r>
      <w:r w:rsidRPr="006A57D6">
        <w:rPr>
          <w:b/>
          <w:bCs/>
          <w:sz w:val="24"/>
          <w:szCs w:val="24"/>
          <w:lang w:val="en-PL"/>
        </w:rPr>
        <w:t>Shop-Vue-Firestore-Demo</w:t>
      </w:r>
      <w:r w:rsidRPr="006A57D6">
        <w:rPr>
          <w:sz w:val="24"/>
          <w:szCs w:val="24"/>
          <w:lang w:val="en-PL"/>
        </w:rPr>
        <w:t xml:space="preserve"> od strony wizualnej. Interfejs użytkownika bazuje na gotowym szablonie z W3Schools, dzięki czemu uzyskano nowoczesny design oraz pełną responsywność na urządzeniach mobilnych i desktopowych.</w:t>
      </w:r>
    </w:p>
    <w:p w14:paraId="1A982DBC" w14:textId="77777777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3" w:name="_Toc192701354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5.1 Widok Strony Głównej (Home)</w:t>
      </w:r>
      <w:bookmarkEnd w:id="13"/>
    </w:p>
    <w:p w14:paraId="5B1F462F" w14:textId="77777777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uruchomieniu aplikacji użytkownik trafia na stronę główną, gdzie prezentowane są przykładowe produkty i przyciski umożliwiające przejście do dalszych sekcji sklepu.</w:t>
      </w:r>
    </w:p>
    <w:p w14:paraId="4849A7AA" w14:textId="22CA02CB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3AD9F83E" wp14:editId="50C34A40">
            <wp:extent cx="4805464" cy="2631034"/>
            <wp:effectExtent l="0" t="0" r="0" b="0"/>
            <wp:docPr id="1088259747" name="Picture 8" descr="A person sitting on the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259747" name="Picture 8" descr="A person sitting on the ground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011" cy="264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45E73" w14:textId="1056B7F8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głównego widoku – </w:t>
      </w:r>
      <w:r w:rsidRPr="006A57D6">
        <w:rPr>
          <w:b/>
          <w:bCs/>
          <w:i/>
          <w:iCs/>
          <w:sz w:val="24"/>
          <w:szCs w:val="24"/>
          <w:lang w:val="en-PL"/>
        </w:rPr>
        <w:t>home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433858C3" w14:textId="77777777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Nagłówek (header)</w:t>
      </w:r>
      <w:r w:rsidRPr="006A57D6">
        <w:rPr>
          <w:sz w:val="24"/>
          <w:szCs w:val="24"/>
          <w:lang w:val="en-PL"/>
        </w:rPr>
        <w:t xml:space="preserve"> – Zawiera logo, menu nawigacyjne oraz przycisk koszyka z licznikiem produktów.</w:t>
      </w:r>
    </w:p>
    <w:p w14:paraId="63B21BC3" w14:textId="77777777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Baner lub sekcja promocyjna</w:t>
      </w:r>
      <w:r w:rsidRPr="006A57D6">
        <w:rPr>
          <w:sz w:val="24"/>
          <w:szCs w:val="24"/>
          <w:lang w:val="en-PL"/>
        </w:rPr>
        <w:t xml:space="preserve"> – Może wyświetlać nowe kolekcje lub promocje.</w:t>
      </w:r>
    </w:p>
    <w:p w14:paraId="2309B490" w14:textId="69FD0EDC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Lista produktów</w:t>
      </w:r>
      <w:r w:rsidRPr="006A57D6">
        <w:rPr>
          <w:sz w:val="24"/>
          <w:szCs w:val="24"/>
          <w:lang w:val="en-PL"/>
        </w:rPr>
        <w:t xml:space="preserve"> – Użytkownik może przeglądać produkty, klikając w miniaturki lub przechodząc do szczegółów wybranego przedmiotu.</w:t>
      </w:r>
    </w:p>
    <w:p w14:paraId="4660CF3B" w14:textId="356B6F9F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r>
        <w:rPr>
          <w:color w:val="000000" w:themeColor="text1"/>
          <w:lang w:val="en-PL"/>
        </w:rPr>
        <w:br w:type="column"/>
      </w:r>
      <w:bookmarkStart w:id="14" w:name="_Toc192701355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5.2 Szczegóły Produktu (Product Detail)</w:t>
      </w:r>
      <w:bookmarkEnd w:id="14"/>
    </w:p>
    <w:p w14:paraId="2917C9A5" w14:textId="109F8EAB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Kliknięcie na konkretny produkt przekierowuje do widoku szczegółów, w którym prezentowane są informacje takie jak nazwa, cena, dostępny stan magazynowy (stock) oraz galeria zdjęć.</w:t>
      </w:r>
    </w:p>
    <w:p w14:paraId="750552AA" w14:textId="51358D65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0E7E42DF" wp14:editId="45F7DC17">
            <wp:extent cx="4951378" cy="2347429"/>
            <wp:effectExtent l="0" t="0" r="1905" b="2540"/>
            <wp:docPr id="86503929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039293" name="Picture 9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762" cy="2353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F36C2" w14:textId="0D96625A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widoku szczegółów produktu – </w:t>
      </w:r>
      <w:r w:rsidRPr="006A57D6">
        <w:rPr>
          <w:b/>
          <w:bCs/>
          <w:i/>
          <w:iCs/>
          <w:sz w:val="24"/>
          <w:szCs w:val="24"/>
          <w:lang w:val="en-PL"/>
        </w:rPr>
        <w:t>product-detai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63C49674" w14:textId="77777777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Zdjęcie produktu</w:t>
      </w:r>
      <w:r w:rsidRPr="006A57D6">
        <w:rPr>
          <w:sz w:val="24"/>
          <w:szCs w:val="24"/>
          <w:lang w:val="en-PL"/>
        </w:rPr>
        <w:t xml:space="preserve"> – Główna miniaturka lub slider.</w:t>
      </w:r>
    </w:p>
    <w:p w14:paraId="07CCC227" w14:textId="77777777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Opis i cena</w:t>
      </w:r>
      <w:r w:rsidRPr="006A57D6">
        <w:rPr>
          <w:sz w:val="24"/>
          <w:szCs w:val="24"/>
          <w:lang w:val="en-PL"/>
        </w:rPr>
        <w:t xml:space="preserve"> – Informacje o produkcie, np. kategoria, marka, rabat.</w:t>
      </w:r>
    </w:p>
    <w:p w14:paraId="3820F808" w14:textId="449B98FE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rzycisk „Dodaj do koszyka”</w:t>
      </w:r>
      <w:r w:rsidRPr="006A57D6">
        <w:rPr>
          <w:sz w:val="24"/>
          <w:szCs w:val="24"/>
          <w:lang w:val="en-PL"/>
        </w:rPr>
        <w:t xml:space="preserve"> – Umożliwia dodanie produktu do koszyka; w przypadku braku zalogowania można nadal dodać do koszyka jako gość.</w:t>
      </w:r>
    </w:p>
    <w:p w14:paraId="63D81B9A" w14:textId="77777777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5" w:name="_Toc192701356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5.3 Widok Koszyka (Cart)</w:t>
      </w:r>
      <w:bookmarkEnd w:id="15"/>
    </w:p>
    <w:p w14:paraId="74A7D4D5" w14:textId="77777777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kliknięciu w ikonę koszyka w nagłówku, użytkownik trafia do widoku koszyka, gdzie może przeglądać dodane produkty, zmieniać ich ilość, usuwać niechciane pozycje i przejść do checkoutu.</w:t>
      </w:r>
    </w:p>
    <w:p w14:paraId="612F1A11" w14:textId="39445EA4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0EEF7AB2" wp14:editId="3D60CF27">
            <wp:extent cx="5136204" cy="1609027"/>
            <wp:effectExtent l="0" t="0" r="0" b="4445"/>
            <wp:docPr id="1889025912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025912" name="Picture 10" descr="A screen 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207" cy="161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CF32D" w14:textId="2F610063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widoku koszyka – </w:t>
      </w:r>
      <w:r w:rsidRPr="006A57D6">
        <w:rPr>
          <w:b/>
          <w:bCs/>
          <w:i/>
          <w:iCs/>
          <w:sz w:val="24"/>
          <w:szCs w:val="24"/>
          <w:lang w:val="en-PL"/>
        </w:rPr>
        <w:t>cart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5129F2AB" w14:textId="77777777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Tabela produktów</w:t>
      </w:r>
      <w:r w:rsidRPr="006A57D6">
        <w:rPr>
          <w:sz w:val="24"/>
          <w:szCs w:val="24"/>
          <w:lang w:val="en-PL"/>
        </w:rPr>
        <w:t xml:space="preserve"> – Zawiera informacje o nazwie, cenie, liczbie sztuk oraz łącznej kwocie.</w:t>
      </w:r>
    </w:p>
    <w:p w14:paraId="514F647C" w14:textId="77777777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odsumowanie zamówienia</w:t>
      </w:r>
      <w:r w:rsidRPr="006A57D6">
        <w:rPr>
          <w:sz w:val="24"/>
          <w:szCs w:val="24"/>
          <w:lang w:val="en-PL"/>
        </w:rPr>
        <w:t xml:space="preserve"> – Wyświetla całkowitą cenę koszyka.</w:t>
      </w:r>
    </w:p>
    <w:p w14:paraId="306D8C42" w14:textId="2606D49C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rzycisk „Buy Now”</w:t>
      </w:r>
      <w:r w:rsidRPr="006A57D6">
        <w:rPr>
          <w:sz w:val="24"/>
          <w:szCs w:val="24"/>
          <w:lang w:val="en-PL"/>
        </w:rPr>
        <w:t xml:space="preserve"> – Przenosi do procesu checkout, gdzie użytkownik wypełnia dane wysyłki i płatności.</w:t>
      </w:r>
    </w:p>
    <w:p w14:paraId="75AA90D2" w14:textId="77777777" w:rsidR="006A57D6" w:rsidRPr="006A57D6" w:rsidRDefault="006A57D6" w:rsidP="006A57D6">
      <w:pPr>
        <w:pStyle w:val="Heading2"/>
        <w:rPr>
          <w:color w:val="000000" w:themeColor="text1"/>
          <w:lang w:val="en-PL"/>
        </w:rPr>
      </w:pPr>
      <w:bookmarkStart w:id="16" w:name="_Toc192701357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5.4 Panel Użytkownika (User Panel)</w:t>
      </w:r>
      <w:bookmarkEnd w:id="16"/>
    </w:p>
    <w:p w14:paraId="2B82C81E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zalogowaniu się jako zwykły użytkownik (role_id = 0) dostępny jest panel z listą dokonanych zakupów. Produkty wyświetlane są w grupach według daty zakupu, a przycisk „Shipping Details” pozwala zobaczyć szczegółowe informacje o wysyłce.</w:t>
      </w:r>
    </w:p>
    <w:p w14:paraId="5343FC17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 xml:space="preserve">(Tu ma być zrzut ekranu panelu użytkownika – np. </w:t>
      </w:r>
      <w:r w:rsidRPr="006A57D6">
        <w:rPr>
          <w:b/>
          <w:bCs/>
          <w:i/>
          <w:iCs/>
          <w:sz w:val="24"/>
          <w:szCs w:val="24"/>
          <w:lang w:val="en-PL"/>
        </w:rPr>
        <w:t>user-pane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722AEC59" w14:textId="77777777" w:rsidR="006A57D6" w:rsidRPr="006A57D6" w:rsidRDefault="006A57D6" w:rsidP="006A57D6">
      <w:pPr>
        <w:numPr>
          <w:ilvl w:val="0"/>
          <w:numId w:val="52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Lista zamówień</w:t>
      </w:r>
      <w:r w:rsidRPr="006A57D6">
        <w:rPr>
          <w:sz w:val="24"/>
          <w:szCs w:val="24"/>
          <w:lang w:val="en-PL"/>
        </w:rPr>
        <w:t xml:space="preserve"> – Każde zamówienie jest pogrupowane według daty.</w:t>
      </w:r>
    </w:p>
    <w:p w14:paraId="42607ACC" w14:textId="55662FA1" w:rsidR="006A57D6" w:rsidRPr="006A57D6" w:rsidRDefault="006A57D6" w:rsidP="006A57D6">
      <w:pPr>
        <w:numPr>
          <w:ilvl w:val="0"/>
          <w:numId w:val="52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Szczegóły wysyłki</w:t>
      </w:r>
      <w:r w:rsidRPr="006A57D6">
        <w:rPr>
          <w:sz w:val="24"/>
          <w:szCs w:val="24"/>
          <w:lang w:val="en-PL"/>
        </w:rPr>
        <w:t xml:space="preserve"> – Pobierane z dokumentu zakupu (pole shipping) lub z kolekcji invoice_details (jeśli w zamówieniu nie ma takich informacji).</w:t>
      </w:r>
    </w:p>
    <w:p w14:paraId="0A53AB12" w14:textId="77777777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7" w:name="_Toc192701358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5.5 Panel Administratora (Admin Panel)</w:t>
      </w:r>
      <w:bookmarkEnd w:id="17"/>
    </w:p>
    <w:p w14:paraId="5673A64D" w14:textId="2DBFCC6A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zalogowaniu się jako administrator (role_id = 1) w panelu pojawiają się dodatkowe zakładki, m.in. „Manage Products” i „Contact Messages”.</w:t>
      </w:r>
    </w:p>
    <w:p w14:paraId="6D72905F" w14:textId="14920F60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426499D6" wp14:editId="00CC6C3B">
            <wp:extent cx="5126476" cy="2761019"/>
            <wp:effectExtent l="0" t="0" r="4445" b="0"/>
            <wp:docPr id="133843057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430573" name="Picture 11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256" cy="276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DDB39" w14:textId="5D095211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panelu administratora – </w:t>
      </w:r>
      <w:r w:rsidRPr="006A57D6">
        <w:rPr>
          <w:b/>
          <w:bCs/>
          <w:i/>
          <w:iCs/>
          <w:sz w:val="24"/>
          <w:szCs w:val="24"/>
          <w:lang w:val="en-PL"/>
        </w:rPr>
        <w:t>admin-pane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2A5FD640" w14:textId="77777777" w:rsidR="006A57D6" w:rsidRPr="006A57D6" w:rsidRDefault="006A57D6" w:rsidP="006A57D6">
      <w:pPr>
        <w:numPr>
          <w:ilvl w:val="0"/>
          <w:numId w:val="53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Manage Products</w:t>
      </w:r>
      <w:r w:rsidRPr="006A57D6">
        <w:rPr>
          <w:sz w:val="24"/>
          <w:szCs w:val="24"/>
          <w:lang w:val="en-PL"/>
        </w:rPr>
        <w:t xml:space="preserve"> – Pozwala dodać nowy produkt (wymagane pola: tytuł, miniaturka, cena, stan magazynowy). Edycja i usuwanie istniejących produktów są dostępne w formie tabeli z wierszami do edycji.</w:t>
      </w:r>
    </w:p>
    <w:p w14:paraId="75E1668B" w14:textId="3B80DE96" w:rsidR="006A57D6" w:rsidRPr="006A57D6" w:rsidRDefault="006A57D6" w:rsidP="006A57D6">
      <w:pPr>
        <w:numPr>
          <w:ilvl w:val="0"/>
          <w:numId w:val="53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Contact Messages</w:t>
      </w:r>
      <w:r w:rsidRPr="006A57D6">
        <w:rPr>
          <w:sz w:val="24"/>
          <w:szCs w:val="24"/>
          <w:lang w:val="en-PL"/>
        </w:rPr>
        <w:t xml:space="preserve"> – Wyświetla listę wiadomości z formularza kontaktowego (np. imię, e-mail, treść, data wysłania).</w:t>
      </w:r>
    </w:p>
    <w:p w14:paraId="6327DE0D" w14:textId="77777777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8" w:name="_Toc192701359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5.6 Stopka (Footer)</w:t>
      </w:r>
      <w:bookmarkEnd w:id="18"/>
    </w:p>
    <w:p w14:paraId="0B7E86CC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Na dole każdej podstrony znajduje się stopka, w której użytkownik może:</w:t>
      </w:r>
    </w:p>
    <w:p w14:paraId="1005ED12" w14:textId="77777777" w:rsidR="006A57D6" w:rsidRPr="006A57D6" w:rsidRDefault="006A57D6" w:rsidP="006A57D6">
      <w:pPr>
        <w:numPr>
          <w:ilvl w:val="0"/>
          <w:numId w:val="54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Zapisać się do newslettera</w:t>
      </w:r>
      <w:r w:rsidRPr="006A57D6">
        <w:rPr>
          <w:sz w:val="24"/>
          <w:szCs w:val="24"/>
          <w:lang w:val="en-PL"/>
        </w:rPr>
        <w:t xml:space="preserve"> – Wpisując adres e-mail w polu subskrypcji.</w:t>
      </w:r>
    </w:p>
    <w:p w14:paraId="46536FD6" w14:textId="1D242881" w:rsidR="006A57D6" w:rsidRPr="006A57D6" w:rsidRDefault="006A57D6" w:rsidP="006A57D6">
      <w:pPr>
        <w:numPr>
          <w:ilvl w:val="0"/>
          <w:numId w:val="54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Wysłać wiadomość kontaktową</w:t>
      </w:r>
      <w:r w:rsidRPr="006A57D6">
        <w:rPr>
          <w:sz w:val="24"/>
          <w:szCs w:val="24"/>
          <w:lang w:val="en-PL"/>
        </w:rPr>
        <w:t xml:space="preserve"> – Formularz do zgłaszania pytań lub problemów, zapisywany w kolekcji contact_messages.</w:t>
      </w:r>
    </w:p>
    <w:p w14:paraId="537386FF" w14:textId="238AF2D7" w:rsidR="00893384" w:rsidRDefault="001A01EB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19" w:name="_Toc19270136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Instalacja i Konfiguracja</w:t>
      </w:r>
      <w:bookmarkEnd w:id="19"/>
    </w:p>
    <w:p w14:paraId="326645A2" w14:textId="4E072275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W tym rozdziale przedstawiono kroki niezbędne do uruchomienia projektu </w:t>
      </w:r>
      <w:r w:rsidRPr="001A01EB">
        <w:rPr>
          <w:b/>
          <w:bCs/>
          <w:sz w:val="24"/>
          <w:szCs w:val="24"/>
          <w:lang w:val="en-PL"/>
        </w:rPr>
        <w:t>Shop-Vue-Firestore-Demo</w:t>
      </w:r>
      <w:r w:rsidRPr="001A01EB">
        <w:rPr>
          <w:sz w:val="24"/>
          <w:szCs w:val="24"/>
          <w:lang w:val="en-PL"/>
        </w:rPr>
        <w:t xml:space="preserve"> na lokalnej maszynie. Aplikacja została zbudowana przy użyciu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 oraz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>, dlatego konieczne jest skonfigurowanie środowiska Node.js oraz projektu w Firebase.</w:t>
      </w:r>
    </w:p>
    <w:p w14:paraId="188A34B1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0" w:name="_Toc192701361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6.1 Wymagania Wstępne</w:t>
      </w:r>
      <w:bookmarkEnd w:id="20"/>
    </w:p>
    <w:p w14:paraId="09141FCE" w14:textId="77777777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Node.js</w:t>
      </w:r>
      <w:r w:rsidRPr="001A01EB">
        <w:rPr>
          <w:sz w:val="24"/>
          <w:szCs w:val="24"/>
          <w:lang w:val="en-PL"/>
        </w:rPr>
        <w:t xml:space="preserve"> – Wersja co najmniej 14+ (zalecane 16+).</w:t>
      </w:r>
    </w:p>
    <w:p w14:paraId="6414C979" w14:textId="77777777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Konto w Firebase</w:t>
      </w:r>
      <w:r w:rsidRPr="001A01EB">
        <w:rPr>
          <w:sz w:val="24"/>
          <w:szCs w:val="24"/>
          <w:lang w:val="en-PL"/>
        </w:rPr>
        <w:t xml:space="preserve"> – Dostęp do </w:t>
      </w:r>
      <w:hyperlink r:id="rId23" w:tgtFrame="_new" w:history="1">
        <w:r w:rsidRPr="001A01EB">
          <w:rPr>
            <w:rStyle w:val="Hyperlink"/>
            <w:sz w:val="24"/>
            <w:szCs w:val="24"/>
            <w:lang w:val="en-PL"/>
          </w:rPr>
          <w:t>Firebase Console</w:t>
        </w:r>
      </w:hyperlink>
      <w:r w:rsidRPr="001A01EB">
        <w:rPr>
          <w:sz w:val="24"/>
          <w:szCs w:val="24"/>
          <w:lang w:val="en-PL"/>
        </w:rPr>
        <w:t>, gdzie utworzony zostanie projekt i skonfigurowana baza Firestore.</w:t>
      </w:r>
    </w:p>
    <w:p w14:paraId="72E6BDF5" w14:textId="6BA97C0C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Menadżer pakietów</w:t>
      </w:r>
      <w:r w:rsidRPr="001A01EB">
        <w:rPr>
          <w:sz w:val="24"/>
          <w:szCs w:val="24"/>
          <w:lang w:val="en-PL"/>
        </w:rPr>
        <w:t xml:space="preserve"> – np. </w:t>
      </w:r>
      <w:r w:rsidRPr="001A01EB">
        <w:rPr>
          <w:b/>
          <w:bCs/>
          <w:sz w:val="24"/>
          <w:szCs w:val="24"/>
          <w:lang w:val="en-PL"/>
        </w:rPr>
        <w:t>npm</w:t>
      </w:r>
      <w:r w:rsidRPr="001A01EB">
        <w:rPr>
          <w:sz w:val="24"/>
          <w:szCs w:val="24"/>
          <w:lang w:val="en-PL"/>
        </w:rPr>
        <w:t xml:space="preserve"> lub </w:t>
      </w:r>
      <w:r w:rsidRPr="001A01EB">
        <w:rPr>
          <w:b/>
          <w:bCs/>
          <w:sz w:val="24"/>
          <w:szCs w:val="24"/>
          <w:lang w:val="en-PL"/>
        </w:rPr>
        <w:t>yarn</w:t>
      </w:r>
      <w:r w:rsidRPr="001A01EB">
        <w:rPr>
          <w:sz w:val="24"/>
          <w:szCs w:val="24"/>
          <w:lang w:val="en-PL"/>
        </w:rPr>
        <w:t>, w zależności od preferencji.</w:t>
      </w:r>
    </w:p>
    <w:p w14:paraId="19126621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1" w:name="_Toc192701362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6.2 Klonowanie Repozytorium</w:t>
      </w:r>
      <w:bookmarkEnd w:id="21"/>
    </w:p>
    <w:p w14:paraId="71E4B8B5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Aby rozpocząć pracę, sklonuj repozytorium z GitHub (lub pobierz je jako archiwum ZIP i rozpakuj):</w:t>
      </w:r>
    </w:p>
    <w:p w14:paraId="21CCA332" w14:textId="77777777" w:rsidR="001A01EB" w:rsidRPr="001A01EB" w:rsidRDefault="001A01EB" w:rsidP="001A01EB">
      <w:pPr>
        <w:jc w:val="left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git clone https://github.com/dawidolko/Shop-Vue-Firestore-Demo.git</w:t>
      </w:r>
    </w:p>
    <w:p w14:paraId="2E031363" w14:textId="688DEE72" w:rsidR="001A01EB" w:rsidRPr="001A01EB" w:rsidRDefault="001A01EB" w:rsidP="001A01EB">
      <w:pPr>
        <w:jc w:val="left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d Shop-Vue-Firestore-Demo</w:t>
      </w:r>
    </w:p>
    <w:p w14:paraId="470B83C6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color w:val="000000" w:themeColor="text1"/>
          <w:lang w:val="en-PL"/>
        </w:rPr>
      </w:pPr>
      <w:bookmarkStart w:id="22" w:name="_Toc192701363"/>
      <w:r w:rsidRPr="001A01EB">
        <w:rPr>
          <w:rFonts w:ascii="Times New Roman" w:hAnsi="Times New Roman" w:cs="Times New Roman"/>
          <w:color w:val="000000" w:themeColor="text1"/>
          <w:lang w:val="en-PL"/>
        </w:rPr>
        <w:t>6.3 Instalacja Zależności</w:t>
      </w:r>
      <w:bookmarkEnd w:id="22"/>
    </w:p>
    <w:p w14:paraId="1FCB0F5C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katalogu głównym projektu zainstaluj wszystkie niezbędne paczki:</w:t>
      </w:r>
    </w:p>
    <w:p w14:paraId="47A19F27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npm install</w:t>
      </w:r>
    </w:p>
    <w:p w14:paraId="1E63778F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lub</w:t>
      </w:r>
    </w:p>
    <w:p w14:paraId="1A50BB89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yarn install</w:t>
      </w:r>
    </w:p>
    <w:p w14:paraId="304DA2AD" w14:textId="050F2A73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Proces ten pobierze i zainstaluje biblioteki wymagane przez projekt, m.in. </w:t>
      </w:r>
      <w:r w:rsidRPr="001A01EB">
        <w:rPr>
          <w:b/>
          <w:bCs/>
          <w:sz w:val="24"/>
          <w:szCs w:val="24"/>
          <w:lang w:val="en-PL"/>
        </w:rPr>
        <w:t>Vue</w:t>
      </w:r>
      <w:r w:rsidRPr="001A01EB">
        <w:rPr>
          <w:sz w:val="24"/>
          <w:szCs w:val="24"/>
          <w:lang w:val="en-PL"/>
        </w:rPr>
        <w:t xml:space="preserve">, </w:t>
      </w:r>
      <w:r w:rsidRPr="001A01EB">
        <w:rPr>
          <w:b/>
          <w:bCs/>
          <w:sz w:val="24"/>
          <w:szCs w:val="24"/>
          <w:lang w:val="en-PL"/>
        </w:rPr>
        <w:t>Firebase</w:t>
      </w:r>
      <w:r w:rsidRPr="001A01EB">
        <w:rPr>
          <w:sz w:val="24"/>
          <w:szCs w:val="24"/>
          <w:lang w:val="en-PL"/>
        </w:rPr>
        <w:t xml:space="preserve">, </w:t>
      </w:r>
      <w:r w:rsidRPr="001A01EB">
        <w:rPr>
          <w:b/>
          <w:bCs/>
          <w:sz w:val="24"/>
          <w:szCs w:val="24"/>
          <w:lang w:val="en-PL"/>
        </w:rPr>
        <w:t>Pinia</w:t>
      </w:r>
      <w:r w:rsidRPr="001A01EB">
        <w:rPr>
          <w:sz w:val="24"/>
          <w:szCs w:val="24"/>
          <w:lang w:val="en-PL"/>
        </w:rPr>
        <w:t xml:space="preserve"> czy </w:t>
      </w:r>
      <w:r w:rsidRPr="001A01EB">
        <w:rPr>
          <w:b/>
          <w:bCs/>
          <w:sz w:val="24"/>
          <w:szCs w:val="24"/>
          <w:lang w:val="en-PL"/>
        </w:rPr>
        <w:t>Vite</w:t>
      </w:r>
      <w:r w:rsidRPr="001A01EB">
        <w:rPr>
          <w:sz w:val="24"/>
          <w:szCs w:val="24"/>
          <w:lang w:val="en-PL"/>
        </w:rPr>
        <w:t>.</w:t>
      </w:r>
    </w:p>
    <w:p w14:paraId="2D669AB2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3" w:name="_Toc192701364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6.4 Konfiguracja Firebase</w:t>
      </w:r>
      <w:bookmarkEnd w:id="23"/>
    </w:p>
    <w:p w14:paraId="54495BF4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Utwórz projekt w Firebase</w:t>
      </w:r>
      <w:r w:rsidRPr="001A01EB">
        <w:rPr>
          <w:sz w:val="24"/>
          <w:szCs w:val="24"/>
          <w:lang w:val="en-PL"/>
        </w:rPr>
        <w:t xml:space="preserve"> – Wejdź na </w:t>
      </w:r>
      <w:hyperlink r:id="rId24" w:tgtFrame="_new" w:history="1">
        <w:r w:rsidRPr="001A01EB">
          <w:rPr>
            <w:rStyle w:val="Hyperlink"/>
            <w:sz w:val="24"/>
            <w:szCs w:val="24"/>
            <w:lang w:val="en-PL"/>
          </w:rPr>
          <w:t>Firebase Console</w:t>
        </w:r>
      </w:hyperlink>
      <w:r w:rsidRPr="001A01EB">
        <w:rPr>
          <w:sz w:val="24"/>
          <w:szCs w:val="24"/>
          <w:lang w:val="en-PL"/>
        </w:rPr>
        <w:t xml:space="preserve"> i załóż nowy projekt.</w:t>
      </w:r>
    </w:p>
    <w:p w14:paraId="1D598FD0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Włącz Firestore</w:t>
      </w:r>
      <w:r w:rsidRPr="001A01EB">
        <w:rPr>
          <w:sz w:val="24"/>
          <w:szCs w:val="24"/>
          <w:lang w:val="en-PL"/>
        </w:rPr>
        <w:t xml:space="preserve"> – W sekcji </w:t>
      </w:r>
      <w:r w:rsidRPr="001A01EB">
        <w:rPr>
          <w:i/>
          <w:iCs/>
          <w:sz w:val="24"/>
          <w:szCs w:val="24"/>
          <w:lang w:val="en-PL"/>
        </w:rPr>
        <w:t>Build</w:t>
      </w:r>
      <w:r w:rsidRPr="001A01EB">
        <w:rPr>
          <w:sz w:val="24"/>
          <w:szCs w:val="24"/>
          <w:lang w:val="en-PL"/>
        </w:rPr>
        <w:t xml:space="preserve"> → </w:t>
      </w:r>
      <w:r w:rsidRPr="001A01EB">
        <w:rPr>
          <w:i/>
          <w:iCs/>
          <w:sz w:val="24"/>
          <w:szCs w:val="24"/>
          <w:lang w:val="en-PL"/>
        </w:rPr>
        <w:t>Firestore Database</w:t>
      </w:r>
      <w:r w:rsidRPr="001A01EB">
        <w:rPr>
          <w:sz w:val="24"/>
          <w:szCs w:val="24"/>
          <w:lang w:val="en-PL"/>
        </w:rPr>
        <w:t xml:space="preserve"> utwórz bazę danych w trybie produkcyjnym lub testowym (w zależności od potrzeb).</w:t>
      </w:r>
    </w:p>
    <w:p w14:paraId="0FEECED2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Skopiuj konfigurację</w:t>
      </w:r>
      <w:r w:rsidRPr="001A01EB">
        <w:rPr>
          <w:sz w:val="24"/>
          <w:szCs w:val="24"/>
          <w:lang w:val="en-PL"/>
        </w:rPr>
        <w:t xml:space="preserve"> – Z zakładki </w:t>
      </w:r>
      <w:r w:rsidRPr="001A01EB">
        <w:rPr>
          <w:i/>
          <w:iCs/>
          <w:sz w:val="24"/>
          <w:szCs w:val="24"/>
          <w:lang w:val="en-PL"/>
        </w:rPr>
        <w:t>Ustawienia projektu</w:t>
      </w:r>
      <w:r w:rsidRPr="001A01EB">
        <w:rPr>
          <w:sz w:val="24"/>
          <w:szCs w:val="24"/>
          <w:lang w:val="en-PL"/>
        </w:rPr>
        <w:t xml:space="preserve"> → </w:t>
      </w:r>
      <w:r w:rsidRPr="001A01EB">
        <w:rPr>
          <w:i/>
          <w:iCs/>
          <w:sz w:val="24"/>
          <w:szCs w:val="24"/>
          <w:lang w:val="en-PL"/>
        </w:rPr>
        <w:t>Konfiguracja aplikacji sieciowej</w:t>
      </w:r>
      <w:r w:rsidRPr="001A01EB">
        <w:rPr>
          <w:sz w:val="24"/>
          <w:szCs w:val="24"/>
          <w:lang w:val="en-PL"/>
        </w:rPr>
        <w:t xml:space="preserve"> pobierz obiekt konfiguracyjny (apiKey, authDomain, projectId itp.).</w:t>
      </w:r>
    </w:p>
    <w:p w14:paraId="578100DD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Umieść konfigurację w pliku</w:t>
      </w:r>
      <w:r w:rsidRPr="001A01EB">
        <w:rPr>
          <w:sz w:val="24"/>
          <w:szCs w:val="24"/>
          <w:lang w:val="en-PL"/>
        </w:rPr>
        <w:t xml:space="preserve"> – W projekcie (np. w src/firebase.js) wklej dane konfiguracyjne, a następnie zainicjuj Firebase:</w:t>
      </w:r>
    </w:p>
    <w:p w14:paraId="520BA1FF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initializeApp } from "firebase/app";</w:t>
      </w:r>
    </w:p>
    <w:p w14:paraId="2352834A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getFirestore } from "firebase/firestore";</w:t>
      </w:r>
    </w:p>
    <w:p w14:paraId="2F836495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getAuth } from "firebase/auth";</w:t>
      </w:r>
    </w:p>
    <w:p w14:paraId="5EB67288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1854B369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onst firebaseConfig = {</w:t>
      </w:r>
    </w:p>
    <w:p w14:paraId="04737B1F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apiKey: "YOUR_API_KEY",</w:t>
      </w:r>
    </w:p>
    <w:p w14:paraId="5D46FBAC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authDomain: "YOUR_AUTH_DOMAIN",</w:t>
      </w:r>
    </w:p>
    <w:p w14:paraId="0731E428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projectId: "YOUR_PROJECT_ID",</w:t>
      </w:r>
    </w:p>
    <w:p w14:paraId="200A90E0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// inne pola...</w:t>
      </w:r>
    </w:p>
    <w:p w14:paraId="3E673897" w14:textId="6A5A1321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lastRenderedPageBreak/>
        <w:t>};</w:t>
      </w:r>
    </w:p>
    <w:p w14:paraId="18F2D70B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onst app = initializeApp(firebaseConfig);</w:t>
      </w:r>
    </w:p>
    <w:p w14:paraId="373080D6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export const db = getFirestore(app);</w:t>
      </w:r>
    </w:p>
    <w:p w14:paraId="5ACB624A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export const auth = getAuth(app);</w:t>
      </w:r>
    </w:p>
    <w:p w14:paraId="1108BB6C" w14:textId="51E21C0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Reguły bezpieczeństwa</w:t>
      </w:r>
      <w:r w:rsidRPr="001A01EB">
        <w:rPr>
          <w:sz w:val="24"/>
          <w:szCs w:val="24"/>
          <w:lang w:val="en-PL"/>
        </w:rPr>
        <w:t xml:space="preserve"> – Upewnij się, że w Firestore masz ustawione odpowiednie reguły dostępu. Dla testów można ustawić reguły umożliwiające otwarty dostęp, ale w środowisku produkcyjnym zaleca się restrykcyjne reguły, np. wymagające autoryzacji użytkownika z rolą administratora do edycji produktów.</w:t>
      </w:r>
    </w:p>
    <w:p w14:paraId="170AE45F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4" w:name="_Toc192701365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6.5 Konfiguracja Kolekcji w Firestore</w:t>
      </w:r>
      <w:bookmarkEnd w:id="24"/>
    </w:p>
    <w:p w14:paraId="17E7C497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ojekt zakłada istnienie następujących kolekcji w Firestore:</w:t>
      </w:r>
    </w:p>
    <w:p w14:paraId="316D918C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oducts – lista produktów (dokumenty z polami takimi jak title, price, stock itp.).</w:t>
      </w:r>
    </w:p>
    <w:p w14:paraId="537586A5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urchases – dane o zakupach (można przechowywać w polu items tablicę obiektów opisujących zamówione produkty).</w:t>
      </w:r>
    </w:p>
    <w:p w14:paraId="5EBB392A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shipping_details, invoice_details, payment_details – szczegółowe informacje związane z zamówieniami.</w:t>
      </w:r>
    </w:p>
    <w:p w14:paraId="4F8CD633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newsletter – adresy e-mail subskrybentów newslettera.</w:t>
      </w:r>
    </w:p>
    <w:p w14:paraId="6902497A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contact_messages – wiadomości kontaktowe przesłane przez formularz w stopce.</w:t>
      </w:r>
    </w:p>
    <w:p w14:paraId="316BBB8C" w14:textId="6E02F525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Możesz ręcznie utworzyć te kolekcje w Firestore lub skorzystać z plików JSON w katalogu database oraz skryptu importData.js (o ile jest dostępny w projekcie), aby automatycznie zaimportować przykładowe dane.</w:t>
      </w:r>
    </w:p>
    <w:p w14:paraId="0D06ACEC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5" w:name="_Toc192701366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6.6 Uruchomienie Aplikacji</w:t>
      </w:r>
      <w:bookmarkEnd w:id="25"/>
    </w:p>
    <w:p w14:paraId="5424A303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o wykonaniu powyższych kroków możesz uruchomić projekt w trybie deweloperskim:</w:t>
      </w:r>
    </w:p>
    <w:p w14:paraId="347758A9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npm run dev</w:t>
      </w:r>
    </w:p>
    <w:p w14:paraId="61912229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lub</w:t>
      </w:r>
    </w:p>
    <w:p w14:paraId="1C54FD76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yarn dev</w:t>
      </w:r>
    </w:p>
    <w:p w14:paraId="038C5A8F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Domyślnie aplikacja będzie dostępna pod adresem:</w:t>
      </w:r>
    </w:p>
    <w:p w14:paraId="59D30D7B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http://localhost:5173/</w:t>
      </w:r>
    </w:p>
    <w:p w14:paraId="609086A9" w14:textId="3559561C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oknie przeglądarki powinien pojawić się główny widok sklepu, z którego można przejść do panelu użytkownika (po zalogowaniu) lub panelu administratora (jeśli zalogowany użytkownik ma rolę admina).</w:t>
      </w:r>
    </w:p>
    <w:p w14:paraId="7D9781A5" w14:textId="36F1EA54" w:rsidR="00893384" w:rsidRPr="00893384" w:rsidRDefault="00893384" w:rsidP="001A01EB">
      <w:pPr>
        <w:pStyle w:val="Heading1"/>
        <w:ind w:firstLine="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843FBB" w14:textId="79B76457" w:rsidR="00893384" w:rsidRDefault="001A01EB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26" w:name="_Toc192701367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odsumowanie i Wnioski</w:t>
      </w:r>
      <w:bookmarkEnd w:id="26"/>
    </w:p>
    <w:p w14:paraId="510F03F8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Projekt </w:t>
      </w:r>
      <w:r w:rsidRPr="001A01EB">
        <w:rPr>
          <w:b/>
          <w:bCs/>
          <w:sz w:val="24"/>
          <w:szCs w:val="24"/>
          <w:lang w:val="en-PL"/>
        </w:rPr>
        <w:t>Shop-Vue-Firestore-Demo</w:t>
      </w:r>
      <w:r w:rsidRPr="001A01EB">
        <w:rPr>
          <w:sz w:val="24"/>
          <w:szCs w:val="24"/>
          <w:lang w:val="en-PL"/>
        </w:rPr>
        <w:t xml:space="preserve"> prezentuje kompleksowe zastosowanie baz nierelacyjnych w kontekście aplikacji e-commerce. Dzięki wykorzystaniu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 xml:space="preserve"> możliwe było zademonstrowanie elastycznego i skalowalnego modelu dokumentowego, który ułatwia zarządzanie danymi takimi jak produkty, zamówienia czy wiadomości kontaktowe.</w:t>
      </w:r>
    </w:p>
    <w:p w14:paraId="48181623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Zastosowanie frameworka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 pozwoliło na stworzenie responsywnego i przyjaznego interfejsu użytkownika, opartego na gotowym szablonie W3Schools. Rozdzielenie warstwy frontendu (Vue) od warstwy danych (Firestore) zapewnia przejrzystą architekturę i łatwość wprowadzania modyfikacji.</w:t>
      </w:r>
    </w:p>
    <w:p w14:paraId="5F161CC5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projekcie zaimplementowano między innymi:</w:t>
      </w:r>
    </w:p>
    <w:p w14:paraId="6E5AAC85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anel użytkownika</w:t>
      </w:r>
      <w:r w:rsidRPr="001A01EB">
        <w:rPr>
          <w:sz w:val="24"/>
          <w:szCs w:val="24"/>
          <w:lang w:val="en-PL"/>
        </w:rPr>
        <w:t xml:space="preserve"> umożliwiający przegląd zakupów,</w:t>
      </w:r>
    </w:p>
    <w:p w14:paraId="27996D4B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anel administratora</w:t>
      </w:r>
      <w:r w:rsidRPr="001A01EB">
        <w:rPr>
          <w:sz w:val="24"/>
          <w:szCs w:val="24"/>
          <w:lang w:val="en-PL"/>
        </w:rPr>
        <w:t xml:space="preserve"> oferujący zarządzanie produktami (z paginacją i walidacją danych) oraz wgląd w wiadomości kontaktowe,</w:t>
      </w:r>
    </w:p>
    <w:p w14:paraId="44029D34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roces zakupowy</w:t>
      </w:r>
      <w:r w:rsidRPr="001A01EB">
        <w:rPr>
          <w:sz w:val="24"/>
          <w:szCs w:val="24"/>
          <w:lang w:val="en-PL"/>
        </w:rPr>
        <w:t xml:space="preserve"> obejmujący koszyk, checkout i zapisywanie danych wysyłki, faktury i płatności w Firestore,</w:t>
      </w:r>
    </w:p>
    <w:p w14:paraId="3355AE41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Funkcjonalność newslettera</w:t>
      </w:r>
      <w:r w:rsidRPr="001A01EB">
        <w:rPr>
          <w:sz w:val="24"/>
          <w:szCs w:val="24"/>
          <w:lang w:val="en-PL"/>
        </w:rPr>
        <w:t xml:space="preserve"> i </w:t>
      </w:r>
      <w:r w:rsidRPr="001A01EB">
        <w:rPr>
          <w:b/>
          <w:bCs/>
          <w:sz w:val="24"/>
          <w:szCs w:val="24"/>
          <w:lang w:val="en-PL"/>
        </w:rPr>
        <w:t>formularza kontaktowego</w:t>
      </w:r>
      <w:r w:rsidRPr="001A01EB">
        <w:rPr>
          <w:sz w:val="24"/>
          <w:szCs w:val="24"/>
          <w:lang w:val="en-PL"/>
        </w:rPr>
        <w:t>, które zapisują dane do odpowiednich kolekcji.</w:t>
      </w:r>
    </w:p>
    <w:p w14:paraId="790ACFB2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zedstawiony projekt może stanowić podstawę do dalszego rozwoju w kierunku bardziej zaawansowanych rozwiązań, takich jak integracja z bramkami płatności czy zaawansowana analityka danych w chmurze. W kontekście przedmiotu baz nierelacyjnych, projekt ten pokazuje, jak dokumentowy model danych sprawdza się w realnych aplikacjach, zapewniając dużą elastyczność przy zmianach schematu oraz szybki dostęp do danych w chmurze.</w:t>
      </w:r>
    </w:p>
    <w:p w14:paraId="26B99629" w14:textId="5F42283B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Dzięki temu przykładowi można lepiej zrozumieć zarówno specyfikę tworzenia aplikacji webowych z wykorzystaniem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, jak i praktyczne zastosowanie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 xml:space="preserve"> w roli bazy nierelacyjnej, co stanowi istotny aspekt rozwoju nowoczesnych aplikacji internetowych.</w:t>
      </w:r>
    </w:p>
    <w:sectPr w:rsidR="001A01EB" w:rsidRPr="001A01EB" w:rsidSect="00606776">
      <w:headerReference w:type="default" r:id="rId25"/>
      <w:footerReference w:type="default" r:id="rId2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A7D591" w14:textId="77777777" w:rsidR="00D530CB" w:rsidRDefault="00D530CB">
      <w:pPr>
        <w:spacing w:after="0" w:line="240" w:lineRule="auto"/>
      </w:pPr>
      <w:r>
        <w:separator/>
      </w:r>
    </w:p>
  </w:endnote>
  <w:endnote w:type="continuationSeparator" w:id="0">
    <w:p w14:paraId="1C91AB5A" w14:textId="77777777" w:rsidR="00D530CB" w:rsidRDefault="00D53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D73A0A" w14:textId="77777777" w:rsidR="00D530CB" w:rsidRDefault="00D530CB">
      <w:pPr>
        <w:spacing w:after="0" w:line="240" w:lineRule="auto"/>
      </w:pPr>
      <w:r>
        <w:separator/>
      </w:r>
    </w:p>
  </w:footnote>
  <w:footnote w:type="continuationSeparator" w:id="0">
    <w:p w14:paraId="6E82EA5E" w14:textId="77777777" w:rsidR="00D530CB" w:rsidRDefault="00D530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5483"/>
    <w:multiLevelType w:val="multilevel"/>
    <w:tmpl w:val="E2B0002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82A6D"/>
    <w:multiLevelType w:val="multilevel"/>
    <w:tmpl w:val="AE20894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31B8A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" w15:restartNumberingAfterBreak="0">
    <w:nsid w:val="076B4849"/>
    <w:multiLevelType w:val="multilevel"/>
    <w:tmpl w:val="B2781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F969E5"/>
    <w:multiLevelType w:val="multilevel"/>
    <w:tmpl w:val="8F927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B6FDB"/>
    <w:multiLevelType w:val="multilevel"/>
    <w:tmpl w:val="CE04E39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6" w15:restartNumberingAfterBreak="0">
    <w:nsid w:val="0E730F10"/>
    <w:multiLevelType w:val="multilevel"/>
    <w:tmpl w:val="FBCC6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EC69BB"/>
    <w:multiLevelType w:val="multilevel"/>
    <w:tmpl w:val="E462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00112E"/>
    <w:multiLevelType w:val="multilevel"/>
    <w:tmpl w:val="97FABB5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95E1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18581E0C"/>
    <w:multiLevelType w:val="multilevel"/>
    <w:tmpl w:val="3790E08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1" w15:restartNumberingAfterBreak="0">
    <w:nsid w:val="1D5C1206"/>
    <w:multiLevelType w:val="hybridMultilevel"/>
    <w:tmpl w:val="0B22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5263F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3" w15:restartNumberingAfterBreak="0">
    <w:nsid w:val="20EE087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4" w15:restartNumberingAfterBreak="0">
    <w:nsid w:val="28B56A4A"/>
    <w:multiLevelType w:val="hybridMultilevel"/>
    <w:tmpl w:val="BDC486C8"/>
    <w:lvl w:ilvl="0" w:tplc="20DCD8C8">
      <w:numFmt w:val="bullet"/>
      <w:lvlText w:val="⁃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2B661141"/>
    <w:multiLevelType w:val="hybridMultilevel"/>
    <w:tmpl w:val="5C324F56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2D444C75"/>
    <w:multiLevelType w:val="hybridMultilevel"/>
    <w:tmpl w:val="AEE87EB8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7" w15:restartNumberingAfterBreak="0">
    <w:nsid w:val="30457792"/>
    <w:multiLevelType w:val="multilevel"/>
    <w:tmpl w:val="01FA3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4E5EA7"/>
    <w:multiLevelType w:val="multilevel"/>
    <w:tmpl w:val="F5A45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6717B9"/>
    <w:multiLevelType w:val="multilevel"/>
    <w:tmpl w:val="757A2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9D1919"/>
    <w:multiLevelType w:val="multilevel"/>
    <w:tmpl w:val="35D0E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C61CAF"/>
    <w:multiLevelType w:val="multilevel"/>
    <w:tmpl w:val="565E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B15796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3" w15:restartNumberingAfterBreak="0">
    <w:nsid w:val="3D6F075C"/>
    <w:multiLevelType w:val="multilevel"/>
    <w:tmpl w:val="2DCC3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ED06679"/>
    <w:multiLevelType w:val="hybridMultilevel"/>
    <w:tmpl w:val="DC30DF2C"/>
    <w:lvl w:ilvl="0" w:tplc="0415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5" w15:restartNumberingAfterBreak="0">
    <w:nsid w:val="3EEF18B2"/>
    <w:multiLevelType w:val="multilevel"/>
    <w:tmpl w:val="36468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BB1E38"/>
    <w:multiLevelType w:val="hybridMultilevel"/>
    <w:tmpl w:val="0F56DBD6"/>
    <w:lvl w:ilvl="0" w:tplc="3CE23BB0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7" w15:restartNumberingAfterBreak="0">
    <w:nsid w:val="42BF61EE"/>
    <w:multiLevelType w:val="multilevel"/>
    <w:tmpl w:val="7BF2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B40754"/>
    <w:multiLevelType w:val="multilevel"/>
    <w:tmpl w:val="81566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67375D7"/>
    <w:multiLevelType w:val="multilevel"/>
    <w:tmpl w:val="03F6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266E2A"/>
    <w:multiLevelType w:val="hybridMultilevel"/>
    <w:tmpl w:val="FC8E6C9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5041135B"/>
    <w:multiLevelType w:val="multilevel"/>
    <w:tmpl w:val="6126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434B2D"/>
    <w:multiLevelType w:val="multilevel"/>
    <w:tmpl w:val="1C2E85E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3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67607D"/>
    <w:multiLevelType w:val="multilevel"/>
    <w:tmpl w:val="E9F604C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35" w15:restartNumberingAfterBreak="0">
    <w:nsid w:val="545041C0"/>
    <w:multiLevelType w:val="hybridMultilevel"/>
    <w:tmpl w:val="5FC8FE92"/>
    <w:lvl w:ilvl="0" w:tplc="0415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36" w15:restartNumberingAfterBreak="0">
    <w:nsid w:val="5544583E"/>
    <w:multiLevelType w:val="multilevel"/>
    <w:tmpl w:val="1DB0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7F10B05"/>
    <w:multiLevelType w:val="multilevel"/>
    <w:tmpl w:val="C95C857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58701C"/>
    <w:multiLevelType w:val="multilevel"/>
    <w:tmpl w:val="6EBED1D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9" w15:restartNumberingAfterBreak="0">
    <w:nsid w:val="5AE41CEE"/>
    <w:multiLevelType w:val="hybridMultilevel"/>
    <w:tmpl w:val="0D34D4B6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0" w15:restartNumberingAfterBreak="0">
    <w:nsid w:val="5BCD1B82"/>
    <w:multiLevelType w:val="multilevel"/>
    <w:tmpl w:val="02F0F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CCA6F59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2" w15:restartNumberingAfterBreak="0">
    <w:nsid w:val="60212279"/>
    <w:multiLevelType w:val="hybridMultilevel"/>
    <w:tmpl w:val="19484562"/>
    <w:lvl w:ilvl="0" w:tplc="3CE23BB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3" w15:restartNumberingAfterBreak="0">
    <w:nsid w:val="605C7532"/>
    <w:multiLevelType w:val="multilevel"/>
    <w:tmpl w:val="BFD8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7422416"/>
    <w:multiLevelType w:val="multilevel"/>
    <w:tmpl w:val="3830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8736333"/>
    <w:multiLevelType w:val="multilevel"/>
    <w:tmpl w:val="AC90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AE650D3"/>
    <w:multiLevelType w:val="hybridMultilevel"/>
    <w:tmpl w:val="E29E67EE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7" w15:restartNumberingAfterBreak="0">
    <w:nsid w:val="6CA259F1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8" w15:restartNumberingAfterBreak="0">
    <w:nsid w:val="6D64767E"/>
    <w:multiLevelType w:val="multilevel"/>
    <w:tmpl w:val="F14C97E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Theme="minorHAnsi" w:hAnsi="Times New Roman" w:cstheme="minorBidi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49" w15:restartNumberingAfterBreak="0">
    <w:nsid w:val="6E7F4171"/>
    <w:multiLevelType w:val="multilevel"/>
    <w:tmpl w:val="A3268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06053BD"/>
    <w:multiLevelType w:val="hybridMultilevel"/>
    <w:tmpl w:val="A3ACAE90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72E1019E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2" w15:restartNumberingAfterBreak="0">
    <w:nsid w:val="73E5699F"/>
    <w:multiLevelType w:val="multilevel"/>
    <w:tmpl w:val="9C32B6B6"/>
    <w:lvl w:ilvl="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3" w15:restartNumberingAfterBreak="0">
    <w:nsid w:val="79EF24B0"/>
    <w:multiLevelType w:val="hybridMultilevel"/>
    <w:tmpl w:val="4BB0F622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4" w15:restartNumberingAfterBreak="0">
    <w:nsid w:val="7B88600D"/>
    <w:multiLevelType w:val="multilevel"/>
    <w:tmpl w:val="3BB84CF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D8526A0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6" w15:restartNumberingAfterBreak="0">
    <w:nsid w:val="7D987719"/>
    <w:multiLevelType w:val="multilevel"/>
    <w:tmpl w:val="7A72F51E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FFA6B8E"/>
    <w:multiLevelType w:val="multilevel"/>
    <w:tmpl w:val="E078F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8529173">
    <w:abstractNumId w:val="33"/>
  </w:num>
  <w:num w:numId="2" w16cid:durableId="513036789">
    <w:abstractNumId w:val="44"/>
  </w:num>
  <w:num w:numId="3" w16cid:durableId="864752757">
    <w:abstractNumId w:val="8"/>
  </w:num>
  <w:num w:numId="4" w16cid:durableId="369888987">
    <w:abstractNumId w:val="0"/>
  </w:num>
  <w:num w:numId="5" w16cid:durableId="1593199371">
    <w:abstractNumId w:val="1"/>
  </w:num>
  <w:num w:numId="6" w16cid:durableId="654601637">
    <w:abstractNumId w:val="56"/>
  </w:num>
  <w:num w:numId="7" w16cid:durableId="1610235131">
    <w:abstractNumId w:val="37"/>
  </w:num>
  <w:num w:numId="8" w16cid:durableId="1990551271">
    <w:abstractNumId w:val="36"/>
  </w:num>
  <w:num w:numId="9" w16cid:durableId="378363910">
    <w:abstractNumId w:val="54"/>
  </w:num>
  <w:num w:numId="10" w16cid:durableId="36245698">
    <w:abstractNumId w:val="28"/>
  </w:num>
  <w:num w:numId="11" w16cid:durableId="1793203193">
    <w:abstractNumId w:val="20"/>
  </w:num>
  <w:num w:numId="12" w16cid:durableId="2123306405">
    <w:abstractNumId w:val="29"/>
  </w:num>
  <w:num w:numId="13" w16cid:durableId="1833984193">
    <w:abstractNumId w:val="48"/>
  </w:num>
  <w:num w:numId="14" w16cid:durableId="1179126716">
    <w:abstractNumId w:val="35"/>
  </w:num>
  <w:num w:numId="15" w16cid:durableId="1859659084">
    <w:abstractNumId w:val="41"/>
  </w:num>
  <w:num w:numId="16" w16cid:durableId="1560435217">
    <w:abstractNumId w:val="34"/>
  </w:num>
  <w:num w:numId="17" w16cid:durableId="324745874">
    <w:abstractNumId w:val="38"/>
  </w:num>
  <w:num w:numId="18" w16cid:durableId="1765228351">
    <w:abstractNumId w:val="10"/>
  </w:num>
  <w:num w:numId="19" w16cid:durableId="1210728442">
    <w:abstractNumId w:val="32"/>
  </w:num>
  <w:num w:numId="20" w16cid:durableId="1243373603">
    <w:abstractNumId w:val="5"/>
  </w:num>
  <w:num w:numId="21" w16cid:durableId="458497991">
    <w:abstractNumId w:val="22"/>
  </w:num>
  <w:num w:numId="22" w16cid:durableId="2026638931">
    <w:abstractNumId w:val="47"/>
  </w:num>
  <w:num w:numId="23" w16cid:durableId="678313856">
    <w:abstractNumId w:val="51"/>
  </w:num>
  <w:num w:numId="24" w16cid:durableId="120997442">
    <w:abstractNumId w:val="9"/>
  </w:num>
  <w:num w:numId="25" w16cid:durableId="575172422">
    <w:abstractNumId w:val="2"/>
  </w:num>
  <w:num w:numId="26" w16cid:durableId="1591811376">
    <w:abstractNumId w:val="12"/>
  </w:num>
  <w:num w:numId="27" w16cid:durableId="1787120545">
    <w:abstractNumId w:val="55"/>
  </w:num>
  <w:num w:numId="28" w16cid:durableId="1003625285">
    <w:abstractNumId w:val="13"/>
  </w:num>
  <w:num w:numId="29" w16cid:durableId="1139806003">
    <w:abstractNumId w:val="11"/>
  </w:num>
  <w:num w:numId="30" w16cid:durableId="1326475336">
    <w:abstractNumId w:val="52"/>
  </w:num>
  <w:num w:numId="31" w16cid:durableId="707606726">
    <w:abstractNumId w:val="30"/>
  </w:num>
  <w:num w:numId="32" w16cid:durableId="1914510833">
    <w:abstractNumId w:val="50"/>
  </w:num>
  <w:num w:numId="33" w16cid:durableId="1024482888">
    <w:abstractNumId w:val="14"/>
  </w:num>
  <w:num w:numId="34" w16cid:durableId="1621060916">
    <w:abstractNumId w:val="16"/>
  </w:num>
  <w:num w:numId="35" w16cid:durableId="1930846827">
    <w:abstractNumId w:val="53"/>
  </w:num>
  <w:num w:numId="36" w16cid:durableId="1638300646">
    <w:abstractNumId w:val="46"/>
  </w:num>
  <w:num w:numId="37" w16cid:durableId="511719860">
    <w:abstractNumId w:val="39"/>
  </w:num>
  <w:num w:numId="38" w16cid:durableId="1632782999">
    <w:abstractNumId w:val="24"/>
  </w:num>
  <w:num w:numId="39" w16cid:durableId="2075662851">
    <w:abstractNumId w:val="15"/>
  </w:num>
  <w:num w:numId="40" w16cid:durableId="812915340">
    <w:abstractNumId w:val="42"/>
  </w:num>
  <w:num w:numId="41" w16cid:durableId="762141092">
    <w:abstractNumId w:val="26"/>
  </w:num>
  <w:num w:numId="42" w16cid:durableId="270281236">
    <w:abstractNumId w:val="43"/>
  </w:num>
  <w:num w:numId="43" w16cid:durableId="2142771766">
    <w:abstractNumId w:val="23"/>
  </w:num>
  <w:num w:numId="44" w16cid:durableId="1624191732">
    <w:abstractNumId w:val="31"/>
  </w:num>
  <w:num w:numId="45" w16cid:durableId="78869585">
    <w:abstractNumId w:val="45"/>
  </w:num>
  <w:num w:numId="46" w16cid:durableId="545721582">
    <w:abstractNumId w:val="4"/>
  </w:num>
  <w:num w:numId="47" w16cid:durableId="1746605764">
    <w:abstractNumId w:val="21"/>
  </w:num>
  <w:num w:numId="48" w16cid:durableId="73207570">
    <w:abstractNumId w:val="7"/>
  </w:num>
  <w:num w:numId="49" w16cid:durableId="1985619747">
    <w:abstractNumId w:val="25"/>
  </w:num>
  <w:num w:numId="50" w16cid:durableId="785927816">
    <w:abstractNumId w:val="18"/>
  </w:num>
  <w:num w:numId="51" w16cid:durableId="626858780">
    <w:abstractNumId w:val="49"/>
  </w:num>
  <w:num w:numId="52" w16cid:durableId="507869096">
    <w:abstractNumId w:val="27"/>
  </w:num>
  <w:num w:numId="53" w16cid:durableId="397165634">
    <w:abstractNumId w:val="19"/>
  </w:num>
  <w:num w:numId="54" w16cid:durableId="313607165">
    <w:abstractNumId w:val="40"/>
  </w:num>
  <w:num w:numId="55" w16cid:durableId="2106458878">
    <w:abstractNumId w:val="17"/>
  </w:num>
  <w:num w:numId="56" w16cid:durableId="479346538">
    <w:abstractNumId w:val="3"/>
  </w:num>
  <w:num w:numId="57" w16cid:durableId="1675299228">
    <w:abstractNumId w:val="6"/>
  </w:num>
  <w:num w:numId="58" w16cid:durableId="1747074088">
    <w:abstractNumId w:val="5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05FC3"/>
    <w:rsid w:val="00015A19"/>
    <w:rsid w:val="00021A3F"/>
    <w:rsid w:val="00033D73"/>
    <w:rsid w:val="00044BCC"/>
    <w:rsid w:val="00052079"/>
    <w:rsid w:val="00054773"/>
    <w:rsid w:val="00055B4A"/>
    <w:rsid w:val="00083497"/>
    <w:rsid w:val="00086E9F"/>
    <w:rsid w:val="00094180"/>
    <w:rsid w:val="000B48BC"/>
    <w:rsid w:val="000B4984"/>
    <w:rsid w:val="000B6FC1"/>
    <w:rsid w:val="000D41D1"/>
    <w:rsid w:val="000E30C8"/>
    <w:rsid w:val="000F2D6D"/>
    <w:rsid w:val="00100277"/>
    <w:rsid w:val="00100DE9"/>
    <w:rsid w:val="001034F4"/>
    <w:rsid w:val="0010598B"/>
    <w:rsid w:val="00111E02"/>
    <w:rsid w:val="00116844"/>
    <w:rsid w:val="00117774"/>
    <w:rsid w:val="001251CC"/>
    <w:rsid w:val="001255F1"/>
    <w:rsid w:val="00165BB2"/>
    <w:rsid w:val="00175BF2"/>
    <w:rsid w:val="0017677F"/>
    <w:rsid w:val="00181BC6"/>
    <w:rsid w:val="0018268A"/>
    <w:rsid w:val="0018284C"/>
    <w:rsid w:val="001837CC"/>
    <w:rsid w:val="00186DB0"/>
    <w:rsid w:val="00186F69"/>
    <w:rsid w:val="0019043F"/>
    <w:rsid w:val="00190C61"/>
    <w:rsid w:val="001A01EB"/>
    <w:rsid w:val="001A542E"/>
    <w:rsid w:val="001B6E12"/>
    <w:rsid w:val="001F51CC"/>
    <w:rsid w:val="002146F1"/>
    <w:rsid w:val="00217B1E"/>
    <w:rsid w:val="00221EF6"/>
    <w:rsid w:val="00222448"/>
    <w:rsid w:val="00223DB0"/>
    <w:rsid w:val="0022761F"/>
    <w:rsid w:val="00236082"/>
    <w:rsid w:val="00236A13"/>
    <w:rsid w:val="00241E47"/>
    <w:rsid w:val="002449B5"/>
    <w:rsid w:val="00246497"/>
    <w:rsid w:val="00254946"/>
    <w:rsid w:val="00270274"/>
    <w:rsid w:val="00285C58"/>
    <w:rsid w:val="002868BE"/>
    <w:rsid w:val="00287408"/>
    <w:rsid w:val="00297967"/>
    <w:rsid w:val="002A09AD"/>
    <w:rsid w:val="002A1EFB"/>
    <w:rsid w:val="002B145B"/>
    <w:rsid w:val="002B2D8A"/>
    <w:rsid w:val="002B2F55"/>
    <w:rsid w:val="002B5A19"/>
    <w:rsid w:val="002C047A"/>
    <w:rsid w:val="002C0E3F"/>
    <w:rsid w:val="002C77C8"/>
    <w:rsid w:val="002E008E"/>
    <w:rsid w:val="002E2EAD"/>
    <w:rsid w:val="002E5D49"/>
    <w:rsid w:val="002F0A9B"/>
    <w:rsid w:val="002F65C7"/>
    <w:rsid w:val="00306C0D"/>
    <w:rsid w:val="00311A5F"/>
    <w:rsid w:val="00312C6B"/>
    <w:rsid w:val="0031312D"/>
    <w:rsid w:val="00315C2C"/>
    <w:rsid w:val="00324942"/>
    <w:rsid w:val="00333424"/>
    <w:rsid w:val="00341CE3"/>
    <w:rsid w:val="003422EF"/>
    <w:rsid w:val="00347F2F"/>
    <w:rsid w:val="00357623"/>
    <w:rsid w:val="003761DE"/>
    <w:rsid w:val="0038613B"/>
    <w:rsid w:val="00396F4A"/>
    <w:rsid w:val="003A5BAB"/>
    <w:rsid w:val="003B02A1"/>
    <w:rsid w:val="003B15E2"/>
    <w:rsid w:val="003D766C"/>
    <w:rsid w:val="003E3861"/>
    <w:rsid w:val="003E72AC"/>
    <w:rsid w:val="00405BE9"/>
    <w:rsid w:val="00414D64"/>
    <w:rsid w:val="00416B3F"/>
    <w:rsid w:val="00421DAE"/>
    <w:rsid w:val="0042393B"/>
    <w:rsid w:val="00436439"/>
    <w:rsid w:val="00450953"/>
    <w:rsid w:val="00450D5F"/>
    <w:rsid w:val="0045381E"/>
    <w:rsid w:val="0046178D"/>
    <w:rsid w:val="00475526"/>
    <w:rsid w:val="00483B3D"/>
    <w:rsid w:val="004840F1"/>
    <w:rsid w:val="004860FD"/>
    <w:rsid w:val="00490548"/>
    <w:rsid w:val="00497037"/>
    <w:rsid w:val="004977DD"/>
    <w:rsid w:val="004A4BC5"/>
    <w:rsid w:val="004A594B"/>
    <w:rsid w:val="004B232C"/>
    <w:rsid w:val="004C1659"/>
    <w:rsid w:val="004C71DB"/>
    <w:rsid w:val="004E2DED"/>
    <w:rsid w:val="004E59CA"/>
    <w:rsid w:val="004F4678"/>
    <w:rsid w:val="00503EAC"/>
    <w:rsid w:val="00510DB0"/>
    <w:rsid w:val="0051405D"/>
    <w:rsid w:val="00537A46"/>
    <w:rsid w:val="00560E73"/>
    <w:rsid w:val="0056106F"/>
    <w:rsid w:val="00566BD2"/>
    <w:rsid w:val="005760FD"/>
    <w:rsid w:val="00577E2B"/>
    <w:rsid w:val="0058372E"/>
    <w:rsid w:val="005C2141"/>
    <w:rsid w:val="005D3909"/>
    <w:rsid w:val="005E4B5B"/>
    <w:rsid w:val="005F08D6"/>
    <w:rsid w:val="005F1C3B"/>
    <w:rsid w:val="00603F28"/>
    <w:rsid w:val="00604E43"/>
    <w:rsid w:val="0060583C"/>
    <w:rsid w:val="00612CFA"/>
    <w:rsid w:val="006203EF"/>
    <w:rsid w:val="0062268F"/>
    <w:rsid w:val="0062396B"/>
    <w:rsid w:val="0062435F"/>
    <w:rsid w:val="006321B8"/>
    <w:rsid w:val="00637000"/>
    <w:rsid w:val="006402B9"/>
    <w:rsid w:val="0064392E"/>
    <w:rsid w:val="0065141A"/>
    <w:rsid w:val="00654DA0"/>
    <w:rsid w:val="006629FE"/>
    <w:rsid w:val="00675944"/>
    <w:rsid w:val="006827FB"/>
    <w:rsid w:val="00692A56"/>
    <w:rsid w:val="006A01E2"/>
    <w:rsid w:val="006A57D6"/>
    <w:rsid w:val="006B2147"/>
    <w:rsid w:val="006C59BC"/>
    <w:rsid w:val="006E47CC"/>
    <w:rsid w:val="006E7755"/>
    <w:rsid w:val="006E7BA5"/>
    <w:rsid w:val="006F22D3"/>
    <w:rsid w:val="00703A48"/>
    <w:rsid w:val="00704EC5"/>
    <w:rsid w:val="00706F3E"/>
    <w:rsid w:val="00711EF5"/>
    <w:rsid w:val="007202C6"/>
    <w:rsid w:val="0072319E"/>
    <w:rsid w:val="007249EF"/>
    <w:rsid w:val="007274CD"/>
    <w:rsid w:val="007313E0"/>
    <w:rsid w:val="00747080"/>
    <w:rsid w:val="00751397"/>
    <w:rsid w:val="007635F2"/>
    <w:rsid w:val="00764998"/>
    <w:rsid w:val="007817E3"/>
    <w:rsid w:val="007850EA"/>
    <w:rsid w:val="0078756F"/>
    <w:rsid w:val="0079493E"/>
    <w:rsid w:val="007A4A5F"/>
    <w:rsid w:val="007B7A0B"/>
    <w:rsid w:val="007C06A0"/>
    <w:rsid w:val="007D3F0E"/>
    <w:rsid w:val="007D59D4"/>
    <w:rsid w:val="007E771D"/>
    <w:rsid w:val="00804A93"/>
    <w:rsid w:val="00810897"/>
    <w:rsid w:val="008129EC"/>
    <w:rsid w:val="00820F56"/>
    <w:rsid w:val="00821579"/>
    <w:rsid w:val="00831A46"/>
    <w:rsid w:val="0083432A"/>
    <w:rsid w:val="00834381"/>
    <w:rsid w:val="008362A5"/>
    <w:rsid w:val="00837AA5"/>
    <w:rsid w:val="00842376"/>
    <w:rsid w:val="00857C31"/>
    <w:rsid w:val="0086219B"/>
    <w:rsid w:val="00863C00"/>
    <w:rsid w:val="00872531"/>
    <w:rsid w:val="00876AA9"/>
    <w:rsid w:val="00876BCB"/>
    <w:rsid w:val="00883596"/>
    <w:rsid w:val="008862F1"/>
    <w:rsid w:val="00893384"/>
    <w:rsid w:val="00893B15"/>
    <w:rsid w:val="008B7E98"/>
    <w:rsid w:val="008C5B3D"/>
    <w:rsid w:val="008D219A"/>
    <w:rsid w:val="008D51C1"/>
    <w:rsid w:val="008E4EBF"/>
    <w:rsid w:val="008F1452"/>
    <w:rsid w:val="008F7094"/>
    <w:rsid w:val="008F70D2"/>
    <w:rsid w:val="008F71C4"/>
    <w:rsid w:val="00901D10"/>
    <w:rsid w:val="0090424C"/>
    <w:rsid w:val="00922FAA"/>
    <w:rsid w:val="00924DB3"/>
    <w:rsid w:val="00933931"/>
    <w:rsid w:val="009356DC"/>
    <w:rsid w:val="00952462"/>
    <w:rsid w:val="009566EB"/>
    <w:rsid w:val="00963087"/>
    <w:rsid w:val="0097478B"/>
    <w:rsid w:val="00977232"/>
    <w:rsid w:val="00986D05"/>
    <w:rsid w:val="00987334"/>
    <w:rsid w:val="009C0AC8"/>
    <w:rsid w:val="009D4B29"/>
    <w:rsid w:val="009D53F6"/>
    <w:rsid w:val="009D58F5"/>
    <w:rsid w:val="009F31B2"/>
    <w:rsid w:val="009F4838"/>
    <w:rsid w:val="009F5ABD"/>
    <w:rsid w:val="009F6F34"/>
    <w:rsid w:val="00A00D09"/>
    <w:rsid w:val="00A021A8"/>
    <w:rsid w:val="00A06F87"/>
    <w:rsid w:val="00A3095F"/>
    <w:rsid w:val="00A37B35"/>
    <w:rsid w:val="00A426C5"/>
    <w:rsid w:val="00A44316"/>
    <w:rsid w:val="00A4770C"/>
    <w:rsid w:val="00A53916"/>
    <w:rsid w:val="00A609A3"/>
    <w:rsid w:val="00A63465"/>
    <w:rsid w:val="00A66A4B"/>
    <w:rsid w:val="00A73B92"/>
    <w:rsid w:val="00A77522"/>
    <w:rsid w:val="00A969EF"/>
    <w:rsid w:val="00AB15F3"/>
    <w:rsid w:val="00AB2675"/>
    <w:rsid w:val="00AC08D0"/>
    <w:rsid w:val="00AC2BD8"/>
    <w:rsid w:val="00AE52A5"/>
    <w:rsid w:val="00AF38E6"/>
    <w:rsid w:val="00AF48D6"/>
    <w:rsid w:val="00B056DA"/>
    <w:rsid w:val="00B11E23"/>
    <w:rsid w:val="00B13204"/>
    <w:rsid w:val="00B150DB"/>
    <w:rsid w:val="00B226A3"/>
    <w:rsid w:val="00B42D8D"/>
    <w:rsid w:val="00B461FB"/>
    <w:rsid w:val="00B659D4"/>
    <w:rsid w:val="00B7696A"/>
    <w:rsid w:val="00B85CCE"/>
    <w:rsid w:val="00BB5EB0"/>
    <w:rsid w:val="00BC3BED"/>
    <w:rsid w:val="00BE29AF"/>
    <w:rsid w:val="00BE3581"/>
    <w:rsid w:val="00BF0975"/>
    <w:rsid w:val="00BF5FD2"/>
    <w:rsid w:val="00C05C7A"/>
    <w:rsid w:val="00C0781C"/>
    <w:rsid w:val="00C129F7"/>
    <w:rsid w:val="00C346B7"/>
    <w:rsid w:val="00C40B48"/>
    <w:rsid w:val="00C416C0"/>
    <w:rsid w:val="00C433E0"/>
    <w:rsid w:val="00C47F98"/>
    <w:rsid w:val="00C67B79"/>
    <w:rsid w:val="00C75C02"/>
    <w:rsid w:val="00CA5D7B"/>
    <w:rsid w:val="00CB10AB"/>
    <w:rsid w:val="00CB4506"/>
    <w:rsid w:val="00CC3C5A"/>
    <w:rsid w:val="00CF7B2A"/>
    <w:rsid w:val="00D06F2C"/>
    <w:rsid w:val="00D15135"/>
    <w:rsid w:val="00D26F4D"/>
    <w:rsid w:val="00D35B70"/>
    <w:rsid w:val="00D3720E"/>
    <w:rsid w:val="00D40681"/>
    <w:rsid w:val="00D4516E"/>
    <w:rsid w:val="00D530CB"/>
    <w:rsid w:val="00D60947"/>
    <w:rsid w:val="00D72EA6"/>
    <w:rsid w:val="00D8407C"/>
    <w:rsid w:val="00D979F3"/>
    <w:rsid w:val="00DA3B0C"/>
    <w:rsid w:val="00DB0190"/>
    <w:rsid w:val="00DB3B4C"/>
    <w:rsid w:val="00DB40BC"/>
    <w:rsid w:val="00DC36A9"/>
    <w:rsid w:val="00DC4A97"/>
    <w:rsid w:val="00DC7140"/>
    <w:rsid w:val="00DE4AA5"/>
    <w:rsid w:val="00DF1C3D"/>
    <w:rsid w:val="00DF4C58"/>
    <w:rsid w:val="00DF7529"/>
    <w:rsid w:val="00DF7FC9"/>
    <w:rsid w:val="00E227F9"/>
    <w:rsid w:val="00E262B3"/>
    <w:rsid w:val="00E2700D"/>
    <w:rsid w:val="00E35036"/>
    <w:rsid w:val="00E47B52"/>
    <w:rsid w:val="00E61916"/>
    <w:rsid w:val="00E62464"/>
    <w:rsid w:val="00E62C3D"/>
    <w:rsid w:val="00E638CD"/>
    <w:rsid w:val="00E63B31"/>
    <w:rsid w:val="00E641D9"/>
    <w:rsid w:val="00E653C5"/>
    <w:rsid w:val="00E85F92"/>
    <w:rsid w:val="00E87F05"/>
    <w:rsid w:val="00EA0A8F"/>
    <w:rsid w:val="00EA69C9"/>
    <w:rsid w:val="00EA6BBF"/>
    <w:rsid w:val="00EB27C9"/>
    <w:rsid w:val="00EC0B9F"/>
    <w:rsid w:val="00EC73B3"/>
    <w:rsid w:val="00ED753C"/>
    <w:rsid w:val="00EE06FD"/>
    <w:rsid w:val="00EF3EBB"/>
    <w:rsid w:val="00EF6EAB"/>
    <w:rsid w:val="00F0233D"/>
    <w:rsid w:val="00F06BA4"/>
    <w:rsid w:val="00F117F6"/>
    <w:rsid w:val="00F14A9C"/>
    <w:rsid w:val="00F21B4B"/>
    <w:rsid w:val="00F26985"/>
    <w:rsid w:val="00F2781C"/>
    <w:rsid w:val="00F34548"/>
    <w:rsid w:val="00F459D2"/>
    <w:rsid w:val="00F47257"/>
    <w:rsid w:val="00F647A2"/>
    <w:rsid w:val="00F65725"/>
    <w:rsid w:val="00F738D8"/>
    <w:rsid w:val="00F774E4"/>
    <w:rsid w:val="00F86279"/>
    <w:rsid w:val="00FB5992"/>
    <w:rsid w:val="00FD1FDB"/>
    <w:rsid w:val="00FD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AD"/>
    <w:pPr>
      <w:spacing w:after="120"/>
      <w:ind w:firstLine="34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9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55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E59CA"/>
    <w:pPr>
      <w:spacing w:after="240"/>
      <w:ind w:firstLine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59CA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49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E52A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5F0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0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08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8D6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86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75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5526"/>
    <w:rPr>
      <w:rFonts w:cs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54DA0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F0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5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82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5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8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6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6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2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6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43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8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26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3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72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9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7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93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0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5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7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2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13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64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90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2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2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8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4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05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3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13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2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16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4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12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1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8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95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9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1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8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3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21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7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7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9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5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3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0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onsole.firebase.google.com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console.firebase.google.com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a339b76-233f-4ccd-9a6a-61b8c70fbff9" xsi:nil="true"/>
    <TaxCatchAll xmlns="e258c71e-062d-4dfa-85a2-8e49c821f68c" xsi:nil="true"/>
    <lcf76f155ced4ddcb4097134ff3c332f xmlns="7a339b76-233f-4ccd-9a6a-61b8c70fbf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89E108FA21AE449668647144FE6A06" ma:contentTypeVersion="12" ma:contentTypeDescription="Create a new document." ma:contentTypeScope="" ma:versionID="a04774d1a92cee011e343d5f0ed786dc">
  <xsd:schema xmlns:xsd="http://www.w3.org/2001/XMLSchema" xmlns:xs="http://www.w3.org/2001/XMLSchema" xmlns:p="http://schemas.microsoft.com/office/2006/metadata/properties" xmlns:ns2="7a339b76-233f-4ccd-9a6a-61b8c70fbff9" xmlns:ns3="e258c71e-062d-4dfa-85a2-8e49c821f68c" targetNamespace="http://schemas.microsoft.com/office/2006/metadata/properties" ma:root="true" ma:fieldsID="8c63c6b8b712bcf383eb3b8b3fc8e4ba" ns2:_="" ns3:_="">
    <xsd:import namespace="7a339b76-233f-4ccd-9a6a-61b8c70fbff9"/>
    <xsd:import namespace="e258c71e-062d-4dfa-85a2-8e49c821f68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39b76-233f-4ccd-9a6a-61b8c70fbff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8c71e-062d-4dfa-85a2-8e49c821f68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a8a565-8c5c-4336-b2be-0a5a60415040}" ma:internalName="TaxCatchAll" ma:showField="CatchAllData" ma:web="e258c71e-062d-4dfa-85a2-8e49c821f6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FB44E0-D41B-48B7-BA3C-386162A7ED2A}">
  <ds:schemaRefs>
    <ds:schemaRef ds:uri="http://schemas.microsoft.com/office/2006/metadata/properties"/>
    <ds:schemaRef ds:uri="http://schemas.microsoft.com/office/infopath/2007/PartnerControls"/>
    <ds:schemaRef ds:uri="7a339b76-233f-4ccd-9a6a-61b8c70fbff9"/>
    <ds:schemaRef ds:uri="e258c71e-062d-4dfa-85a2-8e49c821f68c"/>
  </ds:schemaRefs>
</ds:datastoreItem>
</file>

<file path=customXml/itemProps2.xml><?xml version="1.0" encoding="utf-8"?>
<ds:datastoreItem xmlns:ds="http://schemas.openxmlformats.org/officeDocument/2006/customXml" ds:itemID="{884F7098-EC53-4342-9118-94BC05A5B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39b76-233f-4ccd-9a6a-61b8c70fbff9"/>
    <ds:schemaRef ds:uri="e258c71e-062d-4dfa-85a2-8e49c821f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7A0760-AB43-4F7C-8FF6-57C40C743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560</Words>
  <Characters>20294</Characters>
  <Application>Microsoft Office Word</Application>
  <DocSecurity>0</DocSecurity>
  <Lines>169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wid Olko</cp:lastModifiedBy>
  <cp:revision>3</cp:revision>
  <cp:lastPrinted>2025-03-12T18:49:00Z</cp:lastPrinted>
  <dcterms:created xsi:type="dcterms:W3CDTF">2025-03-12T18:49:00Z</dcterms:created>
  <dcterms:modified xsi:type="dcterms:W3CDTF">2025-03-1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4F89E108FA21AE449668647144FE6A06</vt:lpwstr>
  </property>
  <property fmtid="{D5CDD505-2E9C-101B-9397-08002B2CF9AE}" pid="4" name="MediaServiceImageTags">
    <vt:lpwstr/>
  </property>
</Properties>
</file>